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05A324" w14:textId="220007CB" w:rsidR="00AC0750" w:rsidRDefault="001C230D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6F8A94E" wp14:editId="7D1AA52D">
                <wp:simplePos x="0" y="0"/>
                <wp:positionH relativeFrom="column">
                  <wp:posOffset>2265680</wp:posOffset>
                </wp:positionH>
                <wp:positionV relativeFrom="paragraph">
                  <wp:posOffset>2314575</wp:posOffset>
                </wp:positionV>
                <wp:extent cx="1600200" cy="10795"/>
                <wp:effectExtent l="57150" t="57150" r="57150" b="65405"/>
                <wp:wrapNone/>
                <wp:docPr id="168934332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107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0E71F" id="Straight Connector 43" o:spid="_x0000_s1026" style="position:absolute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4pt,182.25pt" to="304.4pt,18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" strokecolor="#2f5496 [2408]" strokeweight="1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612C6DC" wp14:editId="023FB58C">
                <wp:simplePos x="0" y="0"/>
                <wp:positionH relativeFrom="column">
                  <wp:posOffset>3834130</wp:posOffset>
                </wp:positionH>
                <wp:positionV relativeFrom="paragraph">
                  <wp:posOffset>2289175</wp:posOffset>
                </wp:positionV>
                <wp:extent cx="73025" cy="72390"/>
                <wp:effectExtent l="0" t="0" r="22225" b="22860"/>
                <wp:wrapNone/>
                <wp:docPr id="1736775203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2390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15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A5B89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47" o:spid="_x0000_s1026" type="#_x0000_t120" style="position:absolute;margin-left:301.9pt;margin-top:180.25pt;width:5.75pt;height:5.7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" fillcolor="#4472c4 [3208]" strokecolor="#2f5496 [2408]" strokeweight="1pt">
                <v:stroke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43CCFF0" wp14:editId="61247B9F">
                <wp:simplePos x="0" y="0"/>
                <wp:positionH relativeFrom="column">
                  <wp:posOffset>2438400</wp:posOffset>
                </wp:positionH>
                <wp:positionV relativeFrom="paragraph">
                  <wp:posOffset>2194560</wp:posOffset>
                </wp:positionV>
                <wp:extent cx="1225550" cy="241300"/>
                <wp:effectExtent l="57150" t="38100" r="50800" b="82550"/>
                <wp:wrapNone/>
                <wp:docPr id="1145134354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550" cy="241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4C074" w14:textId="337C953A" w:rsidR="000E1DE1" w:rsidRPr="001C230D" w:rsidRDefault="000E1DE1" w:rsidP="000E1DE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bookmarkStart w:id="0" w:name="_Hlk195537843"/>
                            <w:bookmarkEnd w:id="0"/>
                            <w:r w:rsidRPr="001C230D">
                              <w:rPr>
                                <w:sz w:val="16"/>
                                <w:szCs w:val="16"/>
                              </w:rPr>
                              <w:t>3 Data Cycles</w:t>
                            </w:r>
                            <w:r w:rsidR="001C230D">
                              <w:rPr>
                                <w:sz w:val="16"/>
                                <w:szCs w:val="16"/>
                              </w:rPr>
                              <w:t>**</w:t>
                            </w:r>
                            <w:r w:rsidRPr="001C230D">
                              <w:rPr>
                                <w:sz w:val="16"/>
                                <w:szCs w:val="16"/>
                              </w:rPr>
                              <w:t xml:space="preserve"> (CAE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CCFF0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left:0;text-align:left;margin-left:192pt;margin-top:172.8pt;width:96.5pt;height:19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" fillcolor="#4f7ac7 [3032]" stroked="f">
                <v:fill color2="#416fc3 [3176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1BB4C074" w14:textId="337C953A" w:rsidR="000E1DE1" w:rsidRPr="001C230D" w:rsidRDefault="000E1DE1" w:rsidP="000E1DE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bookmarkStart w:id="1" w:name="_Hlk195537843"/>
                      <w:bookmarkEnd w:id="1"/>
                      <w:r w:rsidRPr="001C230D">
                        <w:rPr>
                          <w:sz w:val="16"/>
                          <w:szCs w:val="16"/>
                        </w:rPr>
                        <w:t>3 Data Cycles</w:t>
                      </w:r>
                      <w:r w:rsidR="001C230D">
                        <w:rPr>
                          <w:sz w:val="16"/>
                          <w:szCs w:val="16"/>
                        </w:rPr>
                        <w:t>**</w:t>
                      </w:r>
                      <w:r w:rsidRPr="001C230D">
                        <w:rPr>
                          <w:sz w:val="16"/>
                          <w:szCs w:val="16"/>
                        </w:rPr>
                        <w:t xml:space="preserve"> (CAEP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A8CE0FE" wp14:editId="4FA772B5">
                <wp:simplePos x="0" y="0"/>
                <wp:positionH relativeFrom="column">
                  <wp:posOffset>2241550</wp:posOffset>
                </wp:positionH>
                <wp:positionV relativeFrom="paragraph">
                  <wp:posOffset>2276840</wp:posOffset>
                </wp:positionV>
                <wp:extent cx="73025" cy="72390"/>
                <wp:effectExtent l="0" t="0" r="22225" b="22860"/>
                <wp:wrapNone/>
                <wp:docPr id="1342990040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2390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15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FC8B2" id="Flowchart: Connector 47" o:spid="_x0000_s1026" type="#_x0000_t120" style="position:absolute;margin-left:176.5pt;margin-top:179.3pt;width:5.75pt;height:5.7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" fillcolor="#4472c4 [3208]" strokecolor="#2f5496 [2408]" strokeweight="1pt">
                <v:stroke joinstyle="miter"/>
              </v:shape>
            </w:pict>
          </mc:Fallback>
        </mc:AlternateContent>
      </w:r>
      <w:r w:rsidR="000E1DE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F07386C" wp14:editId="42048749">
                <wp:simplePos x="0" y="0"/>
                <wp:positionH relativeFrom="column">
                  <wp:posOffset>4420870</wp:posOffset>
                </wp:positionH>
                <wp:positionV relativeFrom="paragraph">
                  <wp:posOffset>1244600</wp:posOffset>
                </wp:positionV>
                <wp:extent cx="73025" cy="73025"/>
                <wp:effectExtent l="0" t="0" r="22225" b="22225"/>
                <wp:wrapNone/>
                <wp:docPr id="1379987454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302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4E24F" id="Flowchart: Connector 47" o:spid="_x0000_s1026" type="#_x0000_t120" style="position:absolute;margin-left:348.1pt;margin-top:98pt;width:5.75pt;height:5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" fillcolor="#5b9bd5 [3204]" strokecolor="#091723 [484]" strokeweight="1pt">
                <v:stroke joinstyle="miter"/>
              </v:shape>
            </w:pict>
          </mc:Fallback>
        </mc:AlternateContent>
      </w:r>
      <w:r w:rsidR="000E1DE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381E9F6" wp14:editId="42C6CD0B">
                <wp:simplePos x="0" y="0"/>
                <wp:positionH relativeFrom="column">
                  <wp:posOffset>3276600</wp:posOffset>
                </wp:positionH>
                <wp:positionV relativeFrom="paragraph">
                  <wp:posOffset>1238250</wp:posOffset>
                </wp:positionV>
                <wp:extent cx="73025" cy="73025"/>
                <wp:effectExtent l="0" t="0" r="22225" b="22225"/>
                <wp:wrapNone/>
                <wp:docPr id="1294307286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302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684C3" id="Flowchart: Connector 47" o:spid="_x0000_s1026" type="#_x0000_t120" style="position:absolute;margin-left:258pt;margin-top:97.5pt;width:5.75pt;height:5.7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" fillcolor="#5b9bd5 [3204]" strokecolor="#091723 [484]" strokeweight="1pt">
                <v:stroke joinstyle="miter"/>
              </v:shape>
            </w:pict>
          </mc:Fallback>
        </mc:AlternateContent>
      </w:r>
      <w:r w:rsidR="000E1DE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D28248B" wp14:editId="5FB4EA73">
                <wp:simplePos x="0" y="0"/>
                <wp:positionH relativeFrom="column">
                  <wp:posOffset>5461000</wp:posOffset>
                </wp:positionH>
                <wp:positionV relativeFrom="paragraph">
                  <wp:posOffset>1250950</wp:posOffset>
                </wp:positionV>
                <wp:extent cx="73025" cy="73025"/>
                <wp:effectExtent l="0" t="0" r="22225" b="22225"/>
                <wp:wrapNone/>
                <wp:docPr id="1732621854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302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33DAA" id="Flowchart: Connector 47" o:spid="_x0000_s1026" type="#_x0000_t120" style="position:absolute;margin-left:430pt;margin-top:98.5pt;width:5.75pt;height:5.7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" fillcolor="#5b9bd5 [3204]" strokecolor="#091723 [484]" strokeweight="1pt">
                <v:stroke joinstyle="miter"/>
              </v:shape>
            </w:pict>
          </mc:Fallback>
        </mc:AlternateContent>
      </w:r>
      <w:r w:rsidR="00001762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206FC8A" wp14:editId="3A93143F">
                <wp:simplePos x="0" y="0"/>
                <wp:positionH relativeFrom="column">
                  <wp:posOffset>1280795</wp:posOffset>
                </wp:positionH>
                <wp:positionV relativeFrom="paragraph">
                  <wp:posOffset>1254816</wp:posOffset>
                </wp:positionV>
                <wp:extent cx="19964" cy="1757101"/>
                <wp:effectExtent l="19050" t="19050" r="37465" b="33655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964" cy="1757101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E20B71" id="Straight Connector 194" o:spid="_x0000_s1026" style="position:absolute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85pt,98.8pt" to="102.4pt,2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" strokecolor="black [3200]" strokeweight="3pt">
                <v:stroke joinstyle="miter"/>
              </v:line>
            </w:pict>
          </mc:Fallback>
        </mc:AlternateContent>
      </w:r>
      <w:r w:rsidR="0000176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6F5DA7C" wp14:editId="377C7FE4">
                <wp:simplePos x="0" y="0"/>
                <wp:positionH relativeFrom="column">
                  <wp:posOffset>2246686</wp:posOffset>
                </wp:positionH>
                <wp:positionV relativeFrom="paragraph">
                  <wp:posOffset>1229360</wp:posOffset>
                </wp:positionV>
                <wp:extent cx="73152" cy="73152"/>
                <wp:effectExtent l="0" t="0" r="22225" b="22225"/>
                <wp:wrapNone/>
                <wp:docPr id="160749917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" cy="73152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35682" id="Flowchart: Connector 47" o:spid="_x0000_s1026" type="#_x0000_t120" style="position:absolute;margin-left:176.9pt;margin-top:96.8pt;width:5.75pt;height:5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" fillcolor="#5b9bd5 [3204]" strokecolor="#091723 [484]" strokeweight="1pt">
                <v:stroke joinstyle="miter"/>
              </v:shape>
            </w:pict>
          </mc:Fallback>
        </mc:AlternateContent>
      </w:r>
      <w:r w:rsidR="0000176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3DD5FC2" wp14:editId="3E4320D9">
                <wp:simplePos x="0" y="0"/>
                <wp:positionH relativeFrom="column">
                  <wp:posOffset>1261068</wp:posOffset>
                </wp:positionH>
                <wp:positionV relativeFrom="paragraph">
                  <wp:posOffset>1228237</wp:posOffset>
                </wp:positionV>
                <wp:extent cx="73152" cy="73152"/>
                <wp:effectExtent l="0" t="0" r="22225" b="22225"/>
                <wp:wrapNone/>
                <wp:docPr id="1096095723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" cy="73152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F2EC4" id="Flowchart: Connector 47" o:spid="_x0000_s1026" type="#_x0000_t120" style="position:absolute;margin-left:99.3pt;margin-top:96.7pt;width:5.75pt;height:5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" fillcolor="#5b9bd5 [3204]" strokecolor="#091723 [484]" strokeweight="1pt">
                <v:stroke joinstyle="miter"/>
              </v:shape>
            </w:pict>
          </mc:Fallback>
        </mc:AlternateContent>
      </w:r>
      <w:r w:rsidR="0000176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CF701CC" wp14:editId="30500890">
                <wp:simplePos x="0" y="0"/>
                <wp:positionH relativeFrom="column">
                  <wp:posOffset>249611</wp:posOffset>
                </wp:positionH>
                <wp:positionV relativeFrom="paragraph">
                  <wp:posOffset>1216660</wp:posOffset>
                </wp:positionV>
                <wp:extent cx="73152" cy="73152"/>
                <wp:effectExtent l="0" t="0" r="22225" b="22225"/>
                <wp:wrapNone/>
                <wp:docPr id="1563312717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" cy="73152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8B3B9" id="Flowchart: Connector 47" o:spid="_x0000_s1026" type="#_x0000_t120" style="position:absolute;margin-left:19.65pt;margin-top:95.8pt;width:5.75pt;height:5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" fillcolor="#5b9bd5 [3204]" strokecolor="#091723 [484]" strokeweight="1pt">
                <v:stroke joinstyle="miter"/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8E3A08" wp14:editId="09654D17">
                <wp:simplePos x="0" y="0"/>
                <wp:positionH relativeFrom="column">
                  <wp:posOffset>5563235</wp:posOffset>
                </wp:positionH>
                <wp:positionV relativeFrom="paragraph">
                  <wp:posOffset>953079</wp:posOffset>
                </wp:positionV>
                <wp:extent cx="646430" cy="335915"/>
                <wp:effectExtent l="0" t="0" r="0" b="698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8998B5" w14:textId="6F0BF05C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</w:t>
                            </w:r>
                            <w:r w:rsidR="002F27C2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3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E3A08" id="Text Box 10" o:spid="_x0000_s1027" type="#_x0000_t202" style="position:absolute;left:0;text-align:left;margin-left:438.05pt;margin-top:75.05pt;width:50.9pt;height:26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nnmGQIAADIEAAAOAAAAZHJzL2Uyb0RvYy54bWysU8lu2zAQvRfoPxC815LXNoLlwE3gooCR&#10;BHCKnGmKtAhQHJakLblf3yHlDWlPRS/UDGc0y3uP8/uu0eQgnFdgSjoc5JQIw6FSZlfSH6+rT18o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" filled="f" stroked="f" strokeweight=".5pt">
                <v:textbox>
                  <w:txbxContent>
                    <w:p w14:paraId="0B8998B5" w14:textId="6F0BF05C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</w:t>
                      </w:r>
                      <w:r w:rsidR="002F27C2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31</w:t>
                      </w:r>
                    </w:p>
                  </w:txbxContent>
                </v:textbox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4D6DAC" wp14:editId="0E4B177E">
                <wp:simplePos x="0" y="0"/>
                <wp:positionH relativeFrom="column">
                  <wp:posOffset>4682490</wp:posOffset>
                </wp:positionH>
                <wp:positionV relativeFrom="paragraph">
                  <wp:posOffset>943554</wp:posOffset>
                </wp:positionV>
                <wp:extent cx="646430" cy="335915"/>
                <wp:effectExtent l="0" t="0" r="0" b="698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6F7795" w14:textId="78EDF734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</w:t>
                            </w:r>
                            <w:r w:rsidR="002F27C2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4D6DAC" id="Text Box 9" o:spid="_x0000_s1028" type="#_x0000_t202" style="position:absolute;left:0;text-align:left;margin-left:368.7pt;margin-top:74.3pt;width:50.9pt;height:26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" filled="f" stroked="f" strokeweight=".5pt">
                <v:textbox>
                  <w:txbxContent>
                    <w:p w14:paraId="276F7795" w14:textId="78EDF734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</w:t>
                      </w:r>
                      <w:r w:rsidR="002F27C2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30</w:t>
                      </w:r>
                    </w:p>
                  </w:txbxContent>
                </v:textbox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D64DBB" wp14:editId="71D0EFB9">
                <wp:simplePos x="0" y="0"/>
                <wp:positionH relativeFrom="column">
                  <wp:posOffset>3544626</wp:posOffset>
                </wp:positionH>
                <wp:positionV relativeFrom="paragraph">
                  <wp:posOffset>941705</wp:posOffset>
                </wp:positionV>
                <wp:extent cx="646430" cy="335915"/>
                <wp:effectExtent l="0" t="0" r="0" b="698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EEA6D5" w14:textId="7D2B8DA7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2</w:t>
                            </w:r>
                            <w:r w:rsidR="002F27C2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D64DBB" id="Text Box 8" o:spid="_x0000_s1029" type="#_x0000_t202" style="position:absolute;left:0;text-align:left;margin-left:279.1pt;margin-top:74.15pt;width:50.9pt;height:26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" filled="f" stroked="f" strokeweight=".5pt">
                <v:textbox>
                  <w:txbxContent>
                    <w:p w14:paraId="1FEEA6D5" w14:textId="7D2B8DA7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2</w:t>
                      </w:r>
                      <w:r w:rsidR="002F27C2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E27C75" wp14:editId="778979D3">
                <wp:simplePos x="0" y="0"/>
                <wp:positionH relativeFrom="margin">
                  <wp:posOffset>2491105</wp:posOffset>
                </wp:positionH>
                <wp:positionV relativeFrom="paragraph">
                  <wp:posOffset>933506</wp:posOffset>
                </wp:positionV>
                <wp:extent cx="646430" cy="335915"/>
                <wp:effectExtent l="0" t="0" r="0" b="698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E73E06" w14:textId="2D46DBC5" w:rsidR="00370442" w:rsidRPr="00AC0750" w:rsidRDefault="00370442" w:rsidP="0037044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2</w:t>
                            </w:r>
                            <w:r w:rsidR="002F27C2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27C75" id="Text Box 7" o:spid="_x0000_s1030" type="#_x0000_t202" style="position:absolute;left:0;text-align:left;margin-left:196.15pt;margin-top:73.5pt;width:50.9pt;height:26.45pt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" filled="f" stroked="f" strokeweight=".5pt">
                <v:textbox>
                  <w:txbxContent>
                    <w:p w14:paraId="0AE73E06" w14:textId="2D46DBC5" w:rsidR="00370442" w:rsidRPr="00AC0750" w:rsidRDefault="00370442" w:rsidP="0037044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2</w:t>
                      </w:r>
                      <w:r w:rsidR="002F27C2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161F54" wp14:editId="701389F6">
                <wp:simplePos x="0" y="0"/>
                <wp:positionH relativeFrom="column">
                  <wp:posOffset>1462405</wp:posOffset>
                </wp:positionH>
                <wp:positionV relativeFrom="paragraph">
                  <wp:posOffset>929696</wp:posOffset>
                </wp:positionV>
                <wp:extent cx="646430" cy="335915"/>
                <wp:effectExtent l="0" t="0" r="0" b="69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7A92E" w14:textId="6A0DE53C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2</w:t>
                            </w:r>
                            <w:r w:rsidR="002F27C2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161F54" id="Text Box 6" o:spid="_x0000_s1031" type="#_x0000_t202" style="position:absolute;left:0;text-align:left;margin-left:115.15pt;margin-top:73.2pt;width:50.9pt;height:26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" filled="f" stroked="f" strokeweight=".5pt">
                <v:textbox>
                  <w:txbxContent>
                    <w:p w14:paraId="25C7A92E" w14:textId="6A0DE53C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2</w:t>
                      </w:r>
                      <w:r w:rsidR="002F27C2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87880A" wp14:editId="38A09B61">
                <wp:simplePos x="0" y="0"/>
                <wp:positionH relativeFrom="column">
                  <wp:posOffset>487045</wp:posOffset>
                </wp:positionH>
                <wp:positionV relativeFrom="paragraph">
                  <wp:posOffset>926521</wp:posOffset>
                </wp:positionV>
                <wp:extent cx="646430" cy="335915"/>
                <wp:effectExtent l="0" t="0" r="0" b="698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C352F4" w14:textId="31C7DC17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</w:t>
                            </w:r>
                            <w:r w:rsidR="00BB578B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87880A" id="Text Box 5" o:spid="_x0000_s1032" type="#_x0000_t202" style="position:absolute;left:0;text-align:left;margin-left:38.35pt;margin-top:72.95pt;width:50.9pt;height:26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" filled="f" stroked="f" strokeweight=".5pt">
                <v:textbox>
                  <w:txbxContent>
                    <w:p w14:paraId="11C352F4" w14:textId="31C7DC17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</w:t>
                      </w:r>
                      <w:r w:rsidR="00BB578B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 w:rsidR="00AC0750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732013" wp14:editId="04759934">
                <wp:simplePos x="0" y="0"/>
                <wp:positionH relativeFrom="column">
                  <wp:posOffset>-278130</wp:posOffset>
                </wp:positionH>
                <wp:positionV relativeFrom="paragraph">
                  <wp:posOffset>926521</wp:posOffset>
                </wp:positionV>
                <wp:extent cx="646430" cy="335915"/>
                <wp:effectExtent l="0" t="0" r="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430" cy="335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F051C8" w14:textId="423658E7" w:rsidR="00370442" w:rsidRPr="00AC0750" w:rsidRDefault="00370442" w:rsidP="00AC0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0</w:t>
                            </w:r>
                            <w:r w:rsidR="00BB578B" w:rsidRPr="00AC0750">
                              <w:rPr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732013" id="Text Box 3" o:spid="_x0000_s1033" type="#_x0000_t202" style="position:absolute;left:0;text-align:left;margin-left:-21.9pt;margin-top:72.95pt;width:50.9pt;height:26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" filled="f" stroked="f" strokeweight=".5pt">
                <v:textbox>
                  <w:txbxContent>
                    <w:p w14:paraId="37F051C8" w14:textId="423658E7" w:rsidR="00370442" w:rsidRPr="00AC0750" w:rsidRDefault="00370442" w:rsidP="00AC075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</w:pPr>
                      <w:r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0</w:t>
                      </w:r>
                      <w:r w:rsidR="00BB578B" w:rsidRPr="00AC0750">
                        <w:rPr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>25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97B1440" wp14:editId="2E8325E0">
                <wp:simplePos x="0" y="0"/>
                <wp:positionH relativeFrom="margin">
                  <wp:posOffset>5457134</wp:posOffset>
                </wp:positionH>
                <wp:positionV relativeFrom="paragraph">
                  <wp:posOffset>1296670</wp:posOffset>
                </wp:positionV>
                <wp:extent cx="664210" cy="1122680"/>
                <wp:effectExtent l="0" t="0" r="0" b="127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10" cy="1122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201428" w14:textId="77777777" w:rsidR="00090F57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</w:t>
                            </w:r>
                            <w:r w:rsidR="00600574">
                              <w:rPr>
                                <w:rFonts w:ascii="Times New Roman" w:hAnsi="Times New Roman" w:cs="Times New Roman"/>
                              </w:rPr>
                              <w:t xml:space="preserve"> 20</w:t>
                            </w:r>
                            <w:r w:rsidR="00960006">
                              <w:rPr>
                                <w:rFonts w:ascii="Times New Roman" w:hAnsi="Times New Roman" w:cs="Times New Roman"/>
                              </w:rPr>
                              <w:t>31</w:t>
                            </w:r>
                          </w:p>
                          <w:p w14:paraId="68E2AEA4" w14:textId="767A7EC1" w:rsidR="00757964" w:rsidRPr="00616ED1" w:rsidRDefault="00776C15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 xml:space="preserve">CAEP </w:t>
                            </w:r>
                            <w:r w:rsidR="00757964"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 xml:space="preserve">Site </w:t>
                            </w: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Re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B1440" id="Text Box 26" o:spid="_x0000_s1034" type="#_x0000_t202" style="position:absolute;left:0;text-align:left;margin-left:429.7pt;margin-top:102.1pt;width:52.3pt;height:88.4pt;z-index:25170739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" filled="f" stroked="f" strokeweight=".5pt">
                <v:textbox>
                  <w:txbxContent>
                    <w:p w14:paraId="4C201428" w14:textId="77777777" w:rsidR="00090F57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</w:t>
                      </w:r>
                      <w:r w:rsidR="00600574">
                        <w:rPr>
                          <w:rFonts w:ascii="Times New Roman" w:hAnsi="Times New Roman" w:cs="Times New Roman"/>
                        </w:rPr>
                        <w:t xml:space="preserve"> 20</w:t>
                      </w:r>
                      <w:r w:rsidR="00960006">
                        <w:rPr>
                          <w:rFonts w:ascii="Times New Roman" w:hAnsi="Times New Roman" w:cs="Times New Roman"/>
                        </w:rPr>
                        <w:t>31</w:t>
                      </w:r>
                    </w:p>
                    <w:p w14:paraId="68E2AEA4" w14:textId="767A7EC1" w:rsidR="00757964" w:rsidRPr="00616ED1" w:rsidRDefault="00776C15" w:rsidP="00F1741B">
                      <w:pPr>
                        <w:jc w:val="center"/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</w:pP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 xml:space="preserve">CAEP </w:t>
                      </w:r>
                      <w:r w:rsidR="00757964"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 xml:space="preserve">Site </w:t>
                      </w: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Revie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E1B16EB" wp14:editId="7850CEE0">
                <wp:simplePos x="0" y="0"/>
                <wp:positionH relativeFrom="column">
                  <wp:posOffset>4959350</wp:posOffset>
                </wp:positionH>
                <wp:positionV relativeFrom="paragraph">
                  <wp:posOffset>1296614</wp:posOffset>
                </wp:positionV>
                <wp:extent cx="561975" cy="586105"/>
                <wp:effectExtent l="0" t="0" r="0" b="444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2B5318" w14:textId="3FFD2FC2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</w:t>
                            </w:r>
                            <w:r w:rsidR="002F27C2">
                              <w:rPr>
                                <w:rFonts w:ascii="Times New Roman" w:hAnsi="Times New Roman" w:cs="Times New Roman"/>
                              </w:rPr>
                              <w:t>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1B16EB" id="Text Box 25" o:spid="_x0000_s1035" type="#_x0000_t202" style="position:absolute;left:0;text-align:left;margin-left:390.5pt;margin-top:102.1pt;width:44.25pt;height:46.1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" filled="f" stroked="f" strokeweight=".5pt">
                <v:textbox>
                  <w:txbxContent>
                    <w:p w14:paraId="6D2B5318" w14:textId="3FFD2FC2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</w:t>
                      </w:r>
                      <w:r w:rsidR="002F27C2">
                        <w:rPr>
                          <w:rFonts w:ascii="Times New Roman" w:hAnsi="Times New Roman" w:cs="Times New Roman"/>
                        </w:rPr>
                        <w:t>30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32471E8" wp14:editId="4F1D52AC">
                <wp:simplePos x="0" y="0"/>
                <wp:positionH relativeFrom="column">
                  <wp:posOffset>4423354</wp:posOffset>
                </wp:positionH>
                <wp:positionV relativeFrom="paragraph">
                  <wp:posOffset>1298575</wp:posOffset>
                </wp:positionV>
                <wp:extent cx="607060" cy="1457325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060" cy="145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C1EA85" w14:textId="5C7012A7" w:rsidR="00757964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 20</w:t>
                            </w:r>
                            <w:r w:rsidR="002F27C2">
                              <w:rPr>
                                <w:rFonts w:ascii="Times New Roman" w:hAnsi="Times New Roman" w:cs="Times New Roman"/>
                              </w:rPr>
                              <w:t>30</w:t>
                            </w:r>
                          </w:p>
                          <w:p w14:paraId="12B283CD" w14:textId="4D75A10B" w:rsidR="00FC5327" w:rsidRPr="00616ED1" w:rsidRDefault="00A4150A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 xml:space="preserve">Submit </w:t>
                            </w:r>
                            <w:r w:rsidR="005B53F6"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CAEP</w:t>
                            </w:r>
                            <w:r w:rsid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Self</w:t>
                            </w:r>
                            <w:r w:rsidR="00B86AD3"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-</w:t>
                            </w: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 xml:space="preserve"> Study Report</w:t>
                            </w:r>
                            <w:r w:rsidR="001C230D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471E8" id="Text Box 24" o:spid="_x0000_s1036" type="#_x0000_t202" style="position:absolute;left:0;text-align:left;margin-left:348.3pt;margin-top:102.25pt;width:47.8pt;height:114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" filled="f" stroked="f" strokeweight=".5pt">
                <v:textbox>
                  <w:txbxContent>
                    <w:p w14:paraId="07C1EA85" w14:textId="5C7012A7" w:rsidR="00757964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 20</w:t>
                      </w:r>
                      <w:r w:rsidR="002F27C2">
                        <w:rPr>
                          <w:rFonts w:ascii="Times New Roman" w:hAnsi="Times New Roman" w:cs="Times New Roman"/>
                        </w:rPr>
                        <w:t>30</w:t>
                      </w:r>
                    </w:p>
                    <w:p w14:paraId="12B283CD" w14:textId="4D75A10B" w:rsidR="00FC5327" w:rsidRPr="00616ED1" w:rsidRDefault="00A4150A" w:rsidP="00F1741B">
                      <w:pPr>
                        <w:jc w:val="center"/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</w:pP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 xml:space="preserve">Submit </w:t>
                      </w:r>
                      <w:r w:rsidR="005B53F6"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CAEP</w:t>
                      </w:r>
                      <w:r w:rsid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Self</w:t>
                      </w:r>
                      <w:r w:rsidR="00B86AD3"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-</w:t>
                      </w: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 xml:space="preserve"> Study Report</w:t>
                      </w:r>
                      <w:r w:rsidR="001C230D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3AEA781" wp14:editId="32F96E85">
                <wp:simplePos x="0" y="0"/>
                <wp:positionH relativeFrom="column">
                  <wp:posOffset>3818255</wp:posOffset>
                </wp:positionH>
                <wp:positionV relativeFrom="paragraph">
                  <wp:posOffset>1291011</wp:posOffset>
                </wp:positionV>
                <wp:extent cx="671642" cy="16383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642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854030" w14:textId="77777777" w:rsidR="00F1741B" w:rsidRDefault="00F1741B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9</w:t>
                            </w:r>
                          </w:p>
                          <w:p w14:paraId="5BFC5DDB" w14:textId="77777777" w:rsidR="00F1741B" w:rsidRPr="00616ED1" w:rsidRDefault="00F1741B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616ED1"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  <w:t>Submit KSDE Program Revie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EA781" id="Text Box 23" o:spid="_x0000_s1037" type="#_x0000_t202" style="position:absolute;left:0;text-align:left;margin-left:300.65pt;margin-top:101.65pt;width:52.9pt;height:12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" filled="f" stroked="f" strokeweight=".5pt">
                <v:textbox>
                  <w:txbxContent>
                    <w:p w14:paraId="5D854030" w14:textId="77777777" w:rsidR="00F1741B" w:rsidRDefault="00F1741B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2</w:t>
                      </w:r>
                      <w:r>
                        <w:rPr>
                          <w:rFonts w:ascii="Times New Roman" w:hAnsi="Times New Roman" w:cs="Times New Roman"/>
                        </w:rPr>
                        <w:t>9</w:t>
                      </w:r>
                    </w:p>
                    <w:p w14:paraId="5BFC5DDB" w14:textId="77777777" w:rsidR="00F1741B" w:rsidRPr="00616ED1" w:rsidRDefault="00F1741B" w:rsidP="00F1741B">
                      <w:pPr>
                        <w:jc w:val="center"/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</w:pPr>
                      <w:r w:rsidRPr="00616ED1"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  <w:t>Submit KSDE Program Reviews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B1516C" wp14:editId="2611BC95">
                <wp:simplePos x="0" y="0"/>
                <wp:positionH relativeFrom="margin">
                  <wp:posOffset>5004079</wp:posOffset>
                </wp:positionH>
                <wp:positionV relativeFrom="paragraph">
                  <wp:posOffset>1276141</wp:posOffset>
                </wp:positionV>
                <wp:extent cx="0" cy="1113155"/>
                <wp:effectExtent l="0" t="0" r="38100" b="2984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315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44BFF6" id="Straight Connector 14" o:spid="_x0000_s1026" style="position:absolute;flip:x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94pt,100.5pt" to="394pt,18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27DA3DD" wp14:editId="117C78EC">
                <wp:simplePos x="0" y="0"/>
                <wp:positionH relativeFrom="margin">
                  <wp:posOffset>3868614</wp:posOffset>
                </wp:positionH>
                <wp:positionV relativeFrom="paragraph">
                  <wp:posOffset>1276141</wp:posOffset>
                </wp:positionV>
                <wp:extent cx="4445" cy="1107851"/>
                <wp:effectExtent l="0" t="0" r="33655" b="355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" cy="1107851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D7F38" id="Straight Connector 13" o:spid="_x0000_s1026" style="position:absolute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4.6pt,100.5pt" to="304.95pt,18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7E04E44" wp14:editId="6F37B293">
                <wp:simplePos x="0" y="0"/>
                <wp:positionH relativeFrom="column">
                  <wp:posOffset>1785620</wp:posOffset>
                </wp:positionH>
                <wp:positionV relativeFrom="paragraph">
                  <wp:posOffset>1297305</wp:posOffset>
                </wp:positionV>
                <wp:extent cx="485775" cy="586105"/>
                <wp:effectExtent l="0" t="0" r="0" b="444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0B9774" w14:textId="63C84FB7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2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E04E44" id="Text Box 19" o:spid="_x0000_s1038" type="#_x0000_t202" style="position:absolute;left:0;text-align:left;margin-left:140.6pt;margin-top:102.15pt;width:38.25pt;height:46.1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" filled="f" stroked="f" strokeweight=".5pt">
                <v:textbox>
                  <w:txbxContent>
                    <w:p w14:paraId="570B9774" w14:textId="63C84FB7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2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B7D5FF" wp14:editId="46CA9E20">
                <wp:simplePos x="0" y="0"/>
                <wp:positionH relativeFrom="column">
                  <wp:posOffset>1769745</wp:posOffset>
                </wp:positionH>
                <wp:positionV relativeFrom="paragraph">
                  <wp:posOffset>1259205</wp:posOffset>
                </wp:positionV>
                <wp:extent cx="17145" cy="1113155"/>
                <wp:effectExtent l="0" t="0" r="20955" b="2984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" cy="111315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98F09C" id="Straight Connector 11" o:spid="_x0000_s1026" style="position:absolute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35pt,99.15pt" to="140.7pt,18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" strokecolor="black [3200]" strokeweight="1.5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6CDB233" wp14:editId="6620FAAE">
                <wp:simplePos x="0" y="0"/>
                <wp:positionH relativeFrom="column">
                  <wp:posOffset>5501005</wp:posOffset>
                </wp:positionH>
                <wp:positionV relativeFrom="paragraph">
                  <wp:posOffset>1275024</wp:posOffset>
                </wp:positionV>
                <wp:extent cx="9001" cy="1763339"/>
                <wp:effectExtent l="19050" t="19050" r="29210" b="27940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01" cy="1763339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AA5758" id="Straight Connector 198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3.15pt,100.4pt" to="433.85pt,23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" strokecolor="black [3200]" strokeweight="3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29ADCBC" wp14:editId="1A3DC2E0">
                <wp:simplePos x="0" y="0"/>
                <wp:positionH relativeFrom="column">
                  <wp:posOffset>4440324</wp:posOffset>
                </wp:positionH>
                <wp:positionV relativeFrom="paragraph">
                  <wp:posOffset>1270070</wp:posOffset>
                </wp:positionV>
                <wp:extent cx="17145" cy="1763730"/>
                <wp:effectExtent l="19050" t="19050" r="20955" b="27305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" cy="176373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346A75" id="Straight Connector 197" o:spid="_x0000_s1026" style="position:absolute;flip:x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9.65pt,100pt" to="351pt,23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" strokecolor="black [3200]" strokeweight="3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7161565" wp14:editId="4E69C0CC">
                <wp:simplePos x="0" y="0"/>
                <wp:positionH relativeFrom="column">
                  <wp:posOffset>3299836</wp:posOffset>
                </wp:positionH>
                <wp:positionV relativeFrom="paragraph">
                  <wp:posOffset>1266092</wp:posOffset>
                </wp:positionV>
                <wp:extent cx="11095" cy="1762684"/>
                <wp:effectExtent l="19050" t="19050" r="27305" b="28575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95" cy="1762684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8947D8" id="Straight Connector 196" o:spid="_x0000_s1026" style="position:absolute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85pt,99.7pt" to="260.7pt,2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" strokecolor="black [3200]" strokeweight="3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BD1E85A" wp14:editId="4A163F81">
                <wp:simplePos x="0" y="0"/>
                <wp:positionH relativeFrom="column">
                  <wp:posOffset>2274904</wp:posOffset>
                </wp:positionH>
                <wp:positionV relativeFrom="paragraph">
                  <wp:posOffset>1270070</wp:posOffset>
                </wp:positionV>
                <wp:extent cx="11095" cy="1753681"/>
                <wp:effectExtent l="19050" t="19050" r="27305" b="37465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95" cy="1753681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F12A68" id="Straight Connector 195" o:spid="_x0000_s1026" style="position:absolute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15pt,100pt" to="180pt,2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" strokecolor="black [3200]" strokeweight="3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4DADEA7" wp14:editId="528F1932">
                <wp:simplePos x="0" y="0"/>
                <wp:positionH relativeFrom="column">
                  <wp:posOffset>280035</wp:posOffset>
                </wp:positionH>
                <wp:positionV relativeFrom="paragraph">
                  <wp:posOffset>1254760</wp:posOffset>
                </wp:positionV>
                <wp:extent cx="10795" cy="1760220"/>
                <wp:effectExtent l="19050" t="19050" r="27305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795" cy="176022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54122" id="Straight Connector 15" o:spid="_x0000_s1026" style="position:absolute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05pt,98.8pt" to="22.9pt,2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" strokecolor="black [3200]" strokeweight="3pt">
                <v:stroke joinstyle="miter"/>
              </v:lin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0089536" wp14:editId="56C66B21">
                <wp:simplePos x="0" y="0"/>
                <wp:positionH relativeFrom="column">
                  <wp:posOffset>3241040</wp:posOffset>
                </wp:positionH>
                <wp:positionV relativeFrom="paragraph">
                  <wp:posOffset>1303324</wp:posOffset>
                </wp:positionV>
                <wp:extent cx="664210" cy="586105"/>
                <wp:effectExtent l="0" t="0" r="0" b="44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10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83D3F1" w14:textId="78CF8C37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 202</w:t>
                            </w:r>
                            <w:r w:rsidR="00B30406">
                              <w:rPr>
                                <w:rFonts w:ascii="Times New Roman" w:hAnsi="Times New Roman" w:cs="Times New Roman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89536" id="Text Box 22" o:spid="_x0000_s1039" type="#_x0000_t202" style="position:absolute;left:0;text-align:left;margin-left:255.2pt;margin-top:102.6pt;width:52.3pt;height:46.1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" filled="f" stroked="f" strokeweight=".5pt">
                <v:textbox>
                  <w:txbxContent>
                    <w:p w14:paraId="6783D3F1" w14:textId="78CF8C37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 202</w:t>
                      </w:r>
                      <w:r w:rsidR="00B30406">
                        <w:rPr>
                          <w:rFonts w:ascii="Times New Roman" w:hAnsi="Times New Roman" w:cs="Times New Roman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9C7394" wp14:editId="1508B445">
                <wp:simplePos x="0" y="0"/>
                <wp:positionH relativeFrom="column">
                  <wp:posOffset>2819400</wp:posOffset>
                </wp:positionH>
                <wp:positionV relativeFrom="paragraph">
                  <wp:posOffset>1305864</wp:posOffset>
                </wp:positionV>
                <wp:extent cx="473710" cy="586105"/>
                <wp:effectExtent l="0" t="0" r="0" b="44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710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3AB588" w14:textId="083A2335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2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9C7394" id="Text Box 21" o:spid="_x0000_s1040" type="#_x0000_t202" style="position:absolute;left:0;text-align:left;margin-left:222pt;margin-top:102.8pt;width:37.3pt;height:46.1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" filled="f" stroked="f" strokeweight=".5pt">
                <v:textbox>
                  <w:txbxContent>
                    <w:p w14:paraId="743AB588" w14:textId="083A2335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2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C9FEF3E" wp14:editId="09F88865">
                <wp:simplePos x="0" y="0"/>
                <wp:positionH relativeFrom="column">
                  <wp:posOffset>807416</wp:posOffset>
                </wp:positionH>
                <wp:positionV relativeFrom="paragraph">
                  <wp:posOffset>1290320</wp:posOffset>
                </wp:positionV>
                <wp:extent cx="482600" cy="586105"/>
                <wp:effectExtent l="0" t="0" r="0" b="444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8F3DB" w14:textId="57D309D4" w:rsidR="00370442" w:rsidRPr="0088641C" w:rsidRDefault="00370442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9FEF3E" id="Text Box 17" o:spid="_x0000_s1041" type="#_x0000_t202" style="position:absolute;left:0;text-align:left;margin-left:63.6pt;margin-top:101.6pt;width:38pt;height:46.1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" filled="f" stroked="f" strokeweight=".5pt">
                <v:textbox>
                  <w:txbxContent>
                    <w:p w14:paraId="4C68F3DB" w14:textId="57D309D4" w:rsidR="00370442" w:rsidRPr="0088641C" w:rsidRDefault="00370442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AC84DD8" wp14:editId="1E954F8E">
                <wp:simplePos x="0" y="0"/>
                <wp:positionH relativeFrom="column">
                  <wp:posOffset>253365</wp:posOffset>
                </wp:positionH>
                <wp:positionV relativeFrom="paragraph">
                  <wp:posOffset>1282065</wp:posOffset>
                </wp:positionV>
                <wp:extent cx="594995" cy="586105"/>
                <wp:effectExtent l="0" t="0" r="0" b="444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33D821" w14:textId="2515BF84" w:rsidR="00370442" w:rsidRPr="0088641C" w:rsidRDefault="00370442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 20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C84DD8" id="Text Box 16" o:spid="_x0000_s1042" type="#_x0000_t202" style="position:absolute;left:0;text-align:left;margin-left:19.95pt;margin-top:100.95pt;width:46.85pt;height:46.1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" filled="f" stroked="f" strokeweight=".5pt">
                <v:textbox>
                  <w:txbxContent>
                    <w:p w14:paraId="0733D821" w14:textId="2515BF84" w:rsidR="00370442" w:rsidRPr="0088641C" w:rsidRDefault="00370442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 20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EB7C89E" wp14:editId="6119AB4A">
                <wp:simplePos x="0" y="0"/>
                <wp:positionH relativeFrom="column">
                  <wp:posOffset>1211276</wp:posOffset>
                </wp:positionH>
                <wp:positionV relativeFrom="paragraph">
                  <wp:posOffset>1288415</wp:posOffset>
                </wp:positionV>
                <wp:extent cx="664210" cy="586105"/>
                <wp:effectExtent l="0" t="0" r="0" b="44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10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A0D137" w14:textId="23818945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 202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7C89E" id="Text Box 18" o:spid="_x0000_s1043" type="#_x0000_t202" style="position:absolute;left:0;text-align:left;margin-left:95.4pt;margin-top:101.45pt;width:52.3pt;height:46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" filled="f" stroked="f" strokeweight=".5pt">
                <v:textbox>
                  <w:txbxContent>
                    <w:p w14:paraId="04A0D137" w14:textId="23818945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 202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F1741B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F8D23A" wp14:editId="30CD1245">
                <wp:simplePos x="0" y="0"/>
                <wp:positionH relativeFrom="column">
                  <wp:posOffset>2263471</wp:posOffset>
                </wp:positionH>
                <wp:positionV relativeFrom="paragraph">
                  <wp:posOffset>1289685</wp:posOffset>
                </wp:positionV>
                <wp:extent cx="568960" cy="586105"/>
                <wp:effectExtent l="0" t="0" r="0" b="444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960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A9301C" w14:textId="011BCD4D" w:rsidR="00757964" w:rsidRPr="0088641C" w:rsidRDefault="00757964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Spring 202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F8D23A" id="Text Box 20" o:spid="_x0000_s1044" type="#_x0000_t202" style="position:absolute;left:0;text-align:left;margin-left:178.25pt;margin-top:101.55pt;width:44.8pt;height:46.1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" filled="f" stroked="f" strokeweight=".5pt">
                <v:textbox>
                  <w:txbxContent>
                    <w:p w14:paraId="7FA9301C" w14:textId="011BCD4D" w:rsidR="00757964" w:rsidRPr="0088641C" w:rsidRDefault="00757964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Spring 202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2E18C4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6F67A3" wp14:editId="4642B97B">
                <wp:simplePos x="0" y="0"/>
                <wp:positionH relativeFrom="column">
                  <wp:posOffset>-166701</wp:posOffset>
                </wp:positionH>
                <wp:positionV relativeFrom="paragraph">
                  <wp:posOffset>1279525</wp:posOffset>
                </wp:positionV>
                <wp:extent cx="476885" cy="586105"/>
                <wp:effectExtent l="0" t="0" r="0" b="44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885" cy="586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888F8" w14:textId="79A7A92A" w:rsidR="00370442" w:rsidRPr="0088641C" w:rsidRDefault="00370442" w:rsidP="00F1741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8641C">
                              <w:rPr>
                                <w:rFonts w:ascii="Times New Roman" w:hAnsi="Times New Roman" w:cs="Times New Roman"/>
                              </w:rPr>
                              <w:t>Fall 20</w:t>
                            </w:r>
                            <w:r w:rsidR="009F0D47">
                              <w:rPr>
                                <w:rFonts w:ascii="Times New Roman" w:hAnsi="Times New Roman" w:cs="Times New Roman"/>
                              </w:rP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6F67A3" id="Text Box 4" o:spid="_x0000_s1045" type="#_x0000_t202" style="position:absolute;left:0;text-align:left;margin-left:-13.15pt;margin-top:100.75pt;width:37.55pt;height:46.1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" filled="f" stroked="f" strokeweight=".5pt">
                <v:textbox>
                  <w:txbxContent>
                    <w:p w14:paraId="1A4888F8" w14:textId="79A7A92A" w:rsidR="00370442" w:rsidRPr="0088641C" w:rsidRDefault="00370442" w:rsidP="00F1741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88641C">
                        <w:rPr>
                          <w:rFonts w:ascii="Times New Roman" w:hAnsi="Times New Roman" w:cs="Times New Roman"/>
                        </w:rPr>
                        <w:t>Fall 20</w:t>
                      </w:r>
                      <w:r w:rsidR="009F0D47">
                        <w:rPr>
                          <w:rFonts w:ascii="Times New Roman" w:hAnsi="Times New Roman" w:cs="Times New Roman"/>
                        </w:rPr>
                        <w:t>25</w:t>
                      </w:r>
                    </w:p>
                  </w:txbxContent>
                </v:textbox>
              </v:shape>
            </w:pict>
          </mc:Fallback>
        </mc:AlternateContent>
      </w:r>
      <w:r w:rsidR="002E18C4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B2EDCA" wp14:editId="08D28A6A">
                <wp:simplePos x="0" y="0"/>
                <wp:positionH relativeFrom="margin">
                  <wp:posOffset>2799715</wp:posOffset>
                </wp:positionH>
                <wp:positionV relativeFrom="paragraph">
                  <wp:posOffset>1264920</wp:posOffset>
                </wp:positionV>
                <wp:extent cx="17145" cy="1113155"/>
                <wp:effectExtent l="0" t="0" r="20955" b="2984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" cy="111315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11C96" id="Straight Connector 12" o:spid="_x0000_s1026" style="position:absolute;flip:x;z-index:2516787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20.45pt,99.6pt" to="221.8pt,18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2E18C4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943E35" wp14:editId="1014B91C">
                <wp:simplePos x="0" y="0"/>
                <wp:positionH relativeFrom="column">
                  <wp:posOffset>792480</wp:posOffset>
                </wp:positionH>
                <wp:positionV relativeFrom="paragraph">
                  <wp:posOffset>1257300</wp:posOffset>
                </wp:positionV>
                <wp:extent cx="17145" cy="1113155"/>
                <wp:effectExtent l="0" t="0" r="2095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" cy="111315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B4281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4pt,99pt" to="63.75pt,1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" strokecolor="black [3200]" strokeweight="1.5pt">
                <v:stroke joinstyle="miter"/>
              </v:line>
            </w:pict>
          </mc:Fallback>
        </mc:AlternateContent>
      </w:r>
      <w:r w:rsidR="002E18C4"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620D58" wp14:editId="060E2E48">
                <wp:simplePos x="0" y="0"/>
                <wp:positionH relativeFrom="margin">
                  <wp:posOffset>-161925</wp:posOffset>
                </wp:positionH>
                <wp:positionV relativeFrom="paragraph">
                  <wp:posOffset>1257935</wp:posOffset>
                </wp:positionV>
                <wp:extent cx="6262370" cy="25400"/>
                <wp:effectExtent l="0" t="76200" r="0" b="889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2370" cy="25400"/>
                        </a:xfrm>
                        <a:prstGeom prst="line">
                          <a:avLst/>
                        </a:prstGeom>
                        <a:ln w="28575">
                          <a:headEnd type="triangl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F3AB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2.75pt,99.05pt" to="480.3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" strokecolor="black [3200]" strokeweight="2.25pt">
                <v:stroke startarrow="block" endarrow="block" joinstyle="miter"/>
                <w10:wrap anchorx="margin"/>
              </v:line>
            </w:pict>
          </mc:Fallback>
        </mc:AlternateContent>
      </w:r>
      <w:r w:rsidR="00AD0320" w:rsidRPr="00AC0750">
        <w:rPr>
          <w:rFonts w:ascii="Times New Roman" w:hAnsi="Times New Roman" w:cs="Times New Roman"/>
          <w:b/>
          <w:sz w:val="44"/>
          <w:szCs w:val="28"/>
        </w:rPr>
        <w:t>CAEP &amp; KSDE TIMELINE</w:t>
      </w:r>
    </w:p>
    <w:p w14:paraId="144EE8AA" w14:textId="77777777" w:rsidR="001C230D" w:rsidRDefault="001C230D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</w:p>
    <w:p w14:paraId="701D369A" w14:textId="77777777" w:rsidR="001C230D" w:rsidRDefault="001C230D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</w:p>
    <w:p w14:paraId="31190E67" w14:textId="2CF6EBFC" w:rsidR="001C230D" w:rsidRDefault="005F3980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0EEFD51E" wp14:editId="78CA42EE">
                <wp:simplePos x="0" y="0"/>
                <wp:positionH relativeFrom="column">
                  <wp:posOffset>1740535</wp:posOffset>
                </wp:positionH>
                <wp:positionV relativeFrom="paragraph">
                  <wp:posOffset>485775</wp:posOffset>
                </wp:positionV>
                <wp:extent cx="73025" cy="73025"/>
                <wp:effectExtent l="0" t="0" r="22225" b="22225"/>
                <wp:wrapNone/>
                <wp:docPr id="1814780437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3025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15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EF9AC" id="Flowchart: Connector 47" o:spid="_x0000_s1026" type="#_x0000_t120" style="position:absolute;margin-left:137.05pt;margin-top:38.25pt;width:5.75pt;height:5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" fillcolor="#4472c4 [3208]" strokecolor="#2f5496 [2408]" strokeweight="1pt">
                <v:stroke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6E80E8C" wp14:editId="0276A557">
                <wp:simplePos x="0" y="0"/>
                <wp:positionH relativeFrom="column">
                  <wp:posOffset>1935480</wp:posOffset>
                </wp:positionH>
                <wp:positionV relativeFrom="paragraph">
                  <wp:posOffset>403225</wp:posOffset>
                </wp:positionV>
                <wp:extent cx="1225550" cy="241300"/>
                <wp:effectExtent l="57150" t="38100" r="50800" b="82550"/>
                <wp:wrapNone/>
                <wp:docPr id="183305816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550" cy="241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1CED1C" w14:textId="6F267127" w:rsidR="000E1DE1" w:rsidRPr="001C230D" w:rsidRDefault="000E1DE1" w:rsidP="000E1DE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C230D">
                              <w:rPr>
                                <w:sz w:val="16"/>
                                <w:szCs w:val="16"/>
                              </w:rPr>
                              <w:t>3 Data Cycles</w:t>
                            </w:r>
                            <w:r w:rsidR="001C230D" w:rsidRPr="001C230D">
                              <w:rPr>
                                <w:sz w:val="16"/>
                                <w:szCs w:val="16"/>
                              </w:rPr>
                              <w:t>**</w:t>
                            </w:r>
                            <w:r w:rsidRPr="001C230D">
                              <w:rPr>
                                <w:sz w:val="16"/>
                                <w:szCs w:val="16"/>
                              </w:rPr>
                              <w:t xml:space="preserve"> (KSD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80E8C" id="_x0000_s1046" type="#_x0000_t202" style="position:absolute;left:0;text-align:left;margin-left:152.4pt;margin-top:31.75pt;width:96.5pt;height:19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" fillcolor="#4f7ac7 [3032]" stroked="f">
                <v:fill color2="#416fc3 [3176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491CED1C" w14:textId="6F267127" w:rsidR="000E1DE1" w:rsidRPr="001C230D" w:rsidRDefault="000E1DE1" w:rsidP="000E1DE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C230D">
                        <w:rPr>
                          <w:sz w:val="16"/>
                          <w:szCs w:val="16"/>
                        </w:rPr>
                        <w:t>3 Data Cycles</w:t>
                      </w:r>
                      <w:r w:rsidR="001C230D" w:rsidRPr="001C230D">
                        <w:rPr>
                          <w:sz w:val="16"/>
                          <w:szCs w:val="16"/>
                        </w:rPr>
                        <w:t>**</w:t>
                      </w:r>
                      <w:r w:rsidRPr="001C230D">
                        <w:rPr>
                          <w:sz w:val="16"/>
                          <w:szCs w:val="16"/>
                        </w:rPr>
                        <w:t xml:space="preserve"> (KSD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2835499" wp14:editId="1CB1BE45">
                <wp:simplePos x="0" y="0"/>
                <wp:positionH relativeFrom="column">
                  <wp:posOffset>3265805</wp:posOffset>
                </wp:positionH>
                <wp:positionV relativeFrom="paragraph">
                  <wp:posOffset>498475</wp:posOffset>
                </wp:positionV>
                <wp:extent cx="73025" cy="73025"/>
                <wp:effectExtent l="0" t="0" r="22225" b="22225"/>
                <wp:wrapNone/>
                <wp:docPr id="2008196541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" cy="73025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15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CE1AF" id="Flowchart: Connector 47" o:spid="_x0000_s1026" type="#_x0000_t120" style="position:absolute;margin-left:257.15pt;margin-top:39.25pt;width:5.75pt;height:5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" fillcolor="#4472c4 [3208]" strokecolor="#2f5496 [2408]" strokeweight="1pt">
                <v:stroke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B04F949" wp14:editId="69DD115E">
                <wp:simplePos x="0" y="0"/>
                <wp:positionH relativeFrom="column">
                  <wp:posOffset>1764665</wp:posOffset>
                </wp:positionH>
                <wp:positionV relativeFrom="paragraph">
                  <wp:posOffset>524510</wp:posOffset>
                </wp:positionV>
                <wp:extent cx="1535430" cy="5080"/>
                <wp:effectExtent l="57150" t="57150" r="64770" b="52070"/>
                <wp:wrapNone/>
                <wp:docPr id="402603585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5430" cy="50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7FEE52" id="Straight Connector 43" o:spid="_x0000_s1026" style="position:absolute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95pt,41.3pt" to="259.85pt,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" strokecolor="#2f5496 [2408]" strokeweight="1.5pt">
                <v:stroke joinstyle="miter"/>
              </v:line>
            </w:pict>
          </mc:Fallback>
        </mc:AlternateContent>
      </w:r>
    </w:p>
    <w:p w14:paraId="22133CBC" w14:textId="77777777" w:rsidR="001C230D" w:rsidRDefault="001C230D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</w:p>
    <w:p w14:paraId="42473F51" w14:textId="77777777" w:rsidR="001C230D" w:rsidRDefault="001C230D" w:rsidP="001C230D">
      <w:pPr>
        <w:pStyle w:val="Header"/>
        <w:spacing w:after="240"/>
        <w:jc w:val="center"/>
        <w:rPr>
          <w:rFonts w:ascii="Times New Roman" w:hAnsi="Times New Roman" w:cs="Times New Roman"/>
          <w:b/>
          <w:sz w:val="44"/>
          <w:szCs w:val="28"/>
        </w:rPr>
      </w:pPr>
    </w:p>
    <w:p w14:paraId="7CFD5246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46433CAB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C531327" w14:textId="77777777" w:rsidR="005F3980" w:rsidRDefault="005F3980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73995505" w14:textId="77777777" w:rsidR="005F3980" w:rsidRDefault="005F3980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41E9CC83" w14:textId="3A12858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  <w:r w:rsidRPr="00AC075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EAD9BF6" wp14:editId="2B0822F9">
                <wp:simplePos x="0" y="0"/>
                <wp:positionH relativeFrom="margin">
                  <wp:posOffset>669701</wp:posOffset>
                </wp:positionH>
                <wp:positionV relativeFrom="paragraph">
                  <wp:posOffset>15007</wp:posOffset>
                </wp:positionV>
                <wp:extent cx="4600575" cy="3934496"/>
                <wp:effectExtent l="0" t="0" r="9525" b="889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39344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DC9E05" w14:textId="77777777" w:rsidR="00FB1B89" w:rsidRDefault="00FB1B89" w:rsidP="00FB1B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A02602" wp14:editId="4FEF43C8">
                                  <wp:extent cx="3800340" cy="3671283"/>
                                  <wp:effectExtent l="57150" t="57150" r="10160" b="100965"/>
                                  <wp:docPr id="54323243" name="Diagram 54323243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7" r:lo="rId8" r:qs="rId9" r:cs="rId10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A706EB" w14:textId="77777777" w:rsidR="00FB1B89" w:rsidRDefault="00FB1B89" w:rsidP="00FB1B89"/>
                          <w:p w14:paraId="45C17529" w14:textId="77777777" w:rsidR="00FB1B89" w:rsidRDefault="00FB1B89" w:rsidP="00FB1B89"/>
                          <w:p w14:paraId="29B86F40" w14:textId="77777777" w:rsidR="00FB1B89" w:rsidRPr="00CC4885" w:rsidRDefault="00FB1B89" w:rsidP="00FB1B89">
                            <w:pPr>
                              <w:rPr>
                                <w:color w:val="FF0000"/>
                              </w:rPr>
                            </w:pPr>
                            <w:r>
                              <w:t xml:space="preserve">Spring 2020- Three Cycles of Data </w:t>
                            </w:r>
                            <w:r w:rsidRPr="00CC4885">
                              <w:rPr>
                                <w:color w:val="FF0000"/>
                              </w:rPr>
                              <w:t>(spring 2021, fall 2020, and spring 2020)</w:t>
                            </w:r>
                          </w:p>
                          <w:p w14:paraId="2390BD6C" w14:textId="77777777" w:rsidR="00FB1B89" w:rsidRDefault="00FB1B89" w:rsidP="00FB1B89">
                            <w:r>
                              <w:t>Fall 2021 –Submit KSDE Program Reviews</w:t>
                            </w:r>
                          </w:p>
                          <w:p w14:paraId="02BFA38B" w14:textId="77777777" w:rsidR="00FB1B89" w:rsidRDefault="00FB1B89" w:rsidP="00FB1B89">
                            <w:r>
                              <w:t xml:space="preserve">Spring 2023 – Submit Self –Study </w:t>
                            </w:r>
                          </w:p>
                          <w:p w14:paraId="0CF1ADAB" w14:textId="77777777" w:rsidR="00FB1B89" w:rsidRDefault="00FB1B89" w:rsidP="00FB1B89">
                            <w:r>
                              <w:t>Spring 2024 – CAEP Site Vis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D9BF6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47" type="#_x0000_t202" style="position:absolute;margin-left:52.75pt;margin-top:1.2pt;width:362.25pt;height:309.8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" fillcolor="white [3212]" stroked="f" strokeweight=".5pt">
                <v:textbox>
                  <w:txbxContent>
                    <w:p w14:paraId="59DC9E05" w14:textId="77777777" w:rsidR="00FB1B89" w:rsidRDefault="00FB1B89" w:rsidP="00FB1B89">
                      <w:r>
                        <w:rPr>
                          <w:noProof/>
                        </w:rPr>
                        <w:drawing>
                          <wp:inline distT="0" distB="0" distL="0" distR="0" wp14:anchorId="2EA02602" wp14:editId="4FEF43C8">
                            <wp:extent cx="3800340" cy="3671283"/>
                            <wp:effectExtent l="57150" t="57150" r="10160" b="100965"/>
                            <wp:docPr id="54323243" name="Diagram 54323243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7" r:lo="rId8" r:qs="rId9" r:cs="rId10"/>
                              </a:graphicData>
                            </a:graphic>
                          </wp:inline>
                        </w:drawing>
                      </w:r>
                    </w:p>
                    <w:p w14:paraId="7FA706EB" w14:textId="77777777" w:rsidR="00FB1B89" w:rsidRDefault="00FB1B89" w:rsidP="00FB1B89"/>
                    <w:p w14:paraId="45C17529" w14:textId="77777777" w:rsidR="00FB1B89" w:rsidRDefault="00FB1B89" w:rsidP="00FB1B89"/>
                    <w:p w14:paraId="29B86F40" w14:textId="77777777" w:rsidR="00FB1B89" w:rsidRPr="00CC4885" w:rsidRDefault="00FB1B89" w:rsidP="00FB1B89">
                      <w:pPr>
                        <w:rPr>
                          <w:color w:val="FF0000"/>
                        </w:rPr>
                      </w:pPr>
                      <w:r>
                        <w:t xml:space="preserve">Spring 2020- Three Cycles of Data </w:t>
                      </w:r>
                      <w:r w:rsidRPr="00CC4885">
                        <w:rPr>
                          <w:color w:val="FF0000"/>
                        </w:rPr>
                        <w:t>(spring 2021, fall 2020, and spring 2020)</w:t>
                      </w:r>
                    </w:p>
                    <w:p w14:paraId="2390BD6C" w14:textId="77777777" w:rsidR="00FB1B89" w:rsidRDefault="00FB1B89" w:rsidP="00FB1B89">
                      <w:r>
                        <w:t>Fall 2021 –Submit KSDE Program Reviews</w:t>
                      </w:r>
                    </w:p>
                    <w:p w14:paraId="02BFA38B" w14:textId="77777777" w:rsidR="00FB1B89" w:rsidRDefault="00FB1B89" w:rsidP="00FB1B89">
                      <w:r>
                        <w:t xml:space="preserve">Spring 2023 – Submit Self –Study </w:t>
                      </w:r>
                    </w:p>
                    <w:p w14:paraId="0CF1ADAB" w14:textId="77777777" w:rsidR="00FB1B89" w:rsidRDefault="00FB1B89" w:rsidP="00FB1B89">
                      <w:r>
                        <w:t>Spring 2024 – CAEP Site Vis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031805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7A61D89E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61E2D3F9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2E912995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7EDA88CF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6B6773A4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0C08A4E3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C1E97FB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49BDE22F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84C3307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F5FF5F3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124E31F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971027E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49E774E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121859A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7B24A876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BFBF3E8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369DAAF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26D7FCF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06C0F146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72BE9819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E56CC08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ACED29C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421EEC1A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4074A0E6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3DF2594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180EA1CD" w14:textId="77777777" w:rsidR="001C230D" w:rsidRDefault="001C230D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5B3853FE" w14:textId="77777777" w:rsidR="005F3980" w:rsidRDefault="005F3980" w:rsidP="001C230D">
      <w:pPr>
        <w:pStyle w:val="Header"/>
        <w:rPr>
          <w:rFonts w:ascii="Times New Roman" w:hAnsi="Times New Roman" w:cs="Times New Roman"/>
          <w:b/>
          <w:sz w:val="20"/>
          <w:szCs w:val="12"/>
        </w:rPr>
      </w:pPr>
    </w:p>
    <w:p w14:paraId="0FED3406" w14:textId="66BB7B2A" w:rsidR="005F3980" w:rsidRPr="005F3980" w:rsidRDefault="005F3980" w:rsidP="005F3980">
      <w:pPr>
        <w:pStyle w:val="Header"/>
        <w:rPr>
          <w:rFonts w:ascii="Times New Roman" w:hAnsi="Times New Roman" w:cs="Times New Roman"/>
          <w:b/>
          <w:sz w:val="20"/>
          <w:szCs w:val="12"/>
        </w:rPr>
      </w:pPr>
      <w:r w:rsidRPr="005F3980">
        <w:rPr>
          <w:rFonts w:ascii="Times New Roman" w:hAnsi="Times New Roman" w:cs="Times New Roman"/>
          <w:b/>
          <w:sz w:val="20"/>
          <w:szCs w:val="12"/>
        </w:rPr>
        <w:t>*EPP submits CAEP Self-Study</w:t>
      </w:r>
      <w:r w:rsidR="0082686B">
        <w:rPr>
          <w:rFonts w:ascii="Times New Roman" w:hAnsi="Times New Roman" w:cs="Times New Roman"/>
          <w:b/>
          <w:sz w:val="20"/>
          <w:szCs w:val="12"/>
        </w:rPr>
        <w:t xml:space="preserve"> Report</w:t>
      </w:r>
      <w:r w:rsidRPr="005F3980">
        <w:rPr>
          <w:rFonts w:ascii="Times New Roman" w:hAnsi="Times New Roman" w:cs="Times New Roman"/>
          <w:b/>
          <w:sz w:val="20"/>
          <w:szCs w:val="12"/>
        </w:rPr>
        <w:t xml:space="preserve"> at least 9 months prior to scheduled site </w:t>
      </w:r>
      <w:r w:rsidR="0082686B">
        <w:rPr>
          <w:rFonts w:ascii="Times New Roman" w:hAnsi="Times New Roman" w:cs="Times New Roman"/>
          <w:b/>
          <w:sz w:val="20"/>
          <w:szCs w:val="12"/>
        </w:rPr>
        <w:t>review</w:t>
      </w:r>
    </w:p>
    <w:p w14:paraId="7FF205E0" w14:textId="19F175B7" w:rsidR="001C230D" w:rsidRPr="001C230D" w:rsidRDefault="005F3980" w:rsidP="005F3980">
      <w:pPr>
        <w:pStyle w:val="Header"/>
        <w:rPr>
          <w:rFonts w:ascii="Times New Roman" w:hAnsi="Times New Roman" w:cs="Times New Roman"/>
          <w:b/>
          <w:sz w:val="20"/>
          <w:szCs w:val="12"/>
        </w:rPr>
      </w:pPr>
      <w:r w:rsidRPr="005F3980">
        <w:rPr>
          <w:rFonts w:ascii="Times New Roman" w:hAnsi="Times New Roman" w:cs="Times New Roman"/>
          <w:b/>
          <w:sz w:val="20"/>
          <w:szCs w:val="12"/>
        </w:rPr>
        <w:t>**3 Data Cycles for assessments administered biannually</w:t>
      </w:r>
    </w:p>
    <w:sectPr w:rsidR="001C230D" w:rsidRPr="001C2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9EDAA" w14:textId="77777777" w:rsidR="002721DA" w:rsidRDefault="002721DA" w:rsidP="0088641C">
      <w:pPr>
        <w:spacing w:after="0" w:line="240" w:lineRule="auto"/>
      </w:pPr>
      <w:r>
        <w:separator/>
      </w:r>
    </w:p>
  </w:endnote>
  <w:endnote w:type="continuationSeparator" w:id="0">
    <w:p w14:paraId="3E092197" w14:textId="77777777" w:rsidR="002721DA" w:rsidRDefault="002721DA" w:rsidP="00886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F84E8" w14:textId="77777777" w:rsidR="002721DA" w:rsidRDefault="002721DA" w:rsidP="0088641C">
      <w:pPr>
        <w:spacing w:after="0" w:line="240" w:lineRule="auto"/>
      </w:pPr>
      <w:r>
        <w:separator/>
      </w:r>
    </w:p>
  </w:footnote>
  <w:footnote w:type="continuationSeparator" w:id="0">
    <w:p w14:paraId="58A18A6F" w14:textId="77777777" w:rsidR="002721DA" w:rsidRDefault="002721DA" w:rsidP="008864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C3MDQ1MjK1NDNR0lEKTi0uzszPAykwqgUAVZqH/iwAAAA="/>
  </w:docVars>
  <w:rsids>
    <w:rsidRoot w:val="00370442"/>
    <w:rsid w:val="00001762"/>
    <w:rsid w:val="0002008A"/>
    <w:rsid w:val="00025D42"/>
    <w:rsid w:val="000326A1"/>
    <w:rsid w:val="00090F57"/>
    <w:rsid w:val="000C53B1"/>
    <w:rsid w:val="000E1DE1"/>
    <w:rsid w:val="00132E75"/>
    <w:rsid w:val="00134394"/>
    <w:rsid w:val="00142E6F"/>
    <w:rsid w:val="001B1A56"/>
    <w:rsid w:val="001B5882"/>
    <w:rsid w:val="001C230D"/>
    <w:rsid w:val="001C7C53"/>
    <w:rsid w:val="001F39F0"/>
    <w:rsid w:val="00262FA8"/>
    <w:rsid w:val="002721DA"/>
    <w:rsid w:val="00294381"/>
    <w:rsid w:val="002E18C4"/>
    <w:rsid w:val="002F27C2"/>
    <w:rsid w:val="0033201C"/>
    <w:rsid w:val="003423A0"/>
    <w:rsid w:val="00370442"/>
    <w:rsid w:val="003C1A66"/>
    <w:rsid w:val="00427F35"/>
    <w:rsid w:val="00472A10"/>
    <w:rsid w:val="00494AD7"/>
    <w:rsid w:val="004A703A"/>
    <w:rsid w:val="004D7E86"/>
    <w:rsid w:val="004F4F45"/>
    <w:rsid w:val="00551399"/>
    <w:rsid w:val="005B53F6"/>
    <w:rsid w:val="005C3747"/>
    <w:rsid w:val="005C59DE"/>
    <w:rsid w:val="005F3980"/>
    <w:rsid w:val="00600574"/>
    <w:rsid w:val="00616ED1"/>
    <w:rsid w:val="006B278C"/>
    <w:rsid w:val="007221CE"/>
    <w:rsid w:val="00757964"/>
    <w:rsid w:val="00776C15"/>
    <w:rsid w:val="0078006E"/>
    <w:rsid w:val="007F3167"/>
    <w:rsid w:val="00804DF3"/>
    <w:rsid w:val="00815804"/>
    <w:rsid w:val="0082686B"/>
    <w:rsid w:val="0088641C"/>
    <w:rsid w:val="00887F1E"/>
    <w:rsid w:val="008A3984"/>
    <w:rsid w:val="008B52B7"/>
    <w:rsid w:val="009200AE"/>
    <w:rsid w:val="00924EFD"/>
    <w:rsid w:val="009438A5"/>
    <w:rsid w:val="009539D6"/>
    <w:rsid w:val="00954784"/>
    <w:rsid w:val="00960006"/>
    <w:rsid w:val="009C4F8B"/>
    <w:rsid w:val="009D5EBA"/>
    <w:rsid w:val="009F0D47"/>
    <w:rsid w:val="00A00C71"/>
    <w:rsid w:val="00A25471"/>
    <w:rsid w:val="00A34FBA"/>
    <w:rsid w:val="00A37AF4"/>
    <w:rsid w:val="00A4150A"/>
    <w:rsid w:val="00AC0750"/>
    <w:rsid w:val="00AC6711"/>
    <w:rsid w:val="00AD0320"/>
    <w:rsid w:val="00B30406"/>
    <w:rsid w:val="00B86AD3"/>
    <w:rsid w:val="00BB03AF"/>
    <w:rsid w:val="00BB578B"/>
    <w:rsid w:val="00BC4520"/>
    <w:rsid w:val="00C078B5"/>
    <w:rsid w:val="00C12ADF"/>
    <w:rsid w:val="00C6548E"/>
    <w:rsid w:val="00CC4885"/>
    <w:rsid w:val="00CD2D33"/>
    <w:rsid w:val="00D66979"/>
    <w:rsid w:val="00DF5A3F"/>
    <w:rsid w:val="00E45F82"/>
    <w:rsid w:val="00E47536"/>
    <w:rsid w:val="00EC5CEC"/>
    <w:rsid w:val="00EF20EE"/>
    <w:rsid w:val="00F1741B"/>
    <w:rsid w:val="00F277FD"/>
    <w:rsid w:val="00F27EB9"/>
    <w:rsid w:val="00FA28C6"/>
    <w:rsid w:val="00FB1B89"/>
    <w:rsid w:val="00FC5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68BB47"/>
  <w15:docId w15:val="{16D744C8-8F82-411B-8F0A-F157F216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0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6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41C"/>
  </w:style>
  <w:style w:type="paragraph" w:styleId="Footer">
    <w:name w:val="footer"/>
    <w:basedOn w:val="Normal"/>
    <w:link w:val="FooterChar"/>
    <w:uiPriority w:val="99"/>
    <w:unhideWhenUsed/>
    <w:rsid w:val="00886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41C"/>
  </w:style>
  <w:style w:type="paragraph" w:styleId="BalloonText">
    <w:name w:val="Balloon Text"/>
    <w:basedOn w:val="Normal"/>
    <w:link w:val="BalloonTextChar"/>
    <w:uiPriority w:val="99"/>
    <w:semiHidden/>
    <w:unhideWhenUsed/>
    <w:rsid w:val="00CC48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8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059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B30BA56-72D0-40A0-867A-10602D28328B}" type="doc">
      <dgm:prSet loTypeId="urn:microsoft.com/office/officeart/2005/8/layout/chevron2" loCatId="list" qsTypeId="urn:microsoft.com/office/officeart/2005/8/quickstyle/simple5" qsCatId="simple" csTypeId="urn:microsoft.com/office/officeart/2005/8/colors/accent5_2" csCatId="accent5" phldr="1"/>
      <dgm:spPr/>
      <dgm:t>
        <a:bodyPr/>
        <a:lstStyle/>
        <a:p>
          <a:endParaRPr lang="en-US"/>
        </a:p>
      </dgm:t>
    </dgm:pt>
    <dgm:pt modelId="{25CE6A3F-B481-403A-9D8E-0EC6B2F3ADA5}">
      <dgm:prSet phldrT="[Text]" custT="1"/>
      <dgm:spPr/>
      <dgm:t>
        <a:bodyPr/>
        <a:lstStyle/>
        <a:p>
          <a:endParaRPr lang="en-US" sz="1000"/>
        </a:p>
        <a:p>
          <a:r>
            <a:rPr lang="en-US" sz="1400"/>
            <a:t>Fall</a:t>
          </a:r>
          <a:r>
            <a:rPr lang="en-US" sz="1600"/>
            <a:t>  </a:t>
          </a:r>
          <a:r>
            <a:rPr lang="en-US" sz="1000"/>
            <a:t>   </a:t>
          </a:r>
          <a:r>
            <a:rPr lang="en-US" sz="1200"/>
            <a:t>2027</a:t>
          </a:r>
          <a:endParaRPr lang="en-US" sz="1000"/>
        </a:p>
      </dgm:t>
    </dgm:pt>
    <dgm:pt modelId="{7BDE4162-948F-452E-B117-E3C02872375F}" type="parTrans" cxnId="{4EC6607D-6218-45C9-8B54-11AC009C62F1}">
      <dgm:prSet/>
      <dgm:spPr/>
      <dgm:t>
        <a:bodyPr/>
        <a:lstStyle/>
        <a:p>
          <a:endParaRPr lang="en-US"/>
        </a:p>
      </dgm:t>
    </dgm:pt>
    <dgm:pt modelId="{3FF485E6-7243-4569-86C6-E5F7B7759570}" type="sibTrans" cxnId="{4EC6607D-6218-45C9-8B54-11AC009C62F1}">
      <dgm:prSet/>
      <dgm:spPr/>
      <dgm:t>
        <a:bodyPr/>
        <a:lstStyle/>
        <a:p>
          <a:endParaRPr lang="en-US"/>
        </a:p>
      </dgm:t>
    </dgm:pt>
    <dgm:pt modelId="{753C4409-96E6-4DE9-8C0A-9A569500799C}">
      <dgm:prSet phldrT="[Text]" custT="1"/>
      <dgm:spPr/>
      <dgm:t>
        <a:bodyPr/>
        <a:lstStyle/>
        <a:p>
          <a:r>
            <a:rPr lang="en-US" sz="1200"/>
            <a:t>Three Cycles of Data**</a:t>
          </a:r>
        </a:p>
      </dgm:t>
    </dgm:pt>
    <dgm:pt modelId="{6DD82C7D-FAD2-4F54-92CC-A79744B05C5C}" type="parTrans" cxnId="{F0509819-6683-40D9-BCD7-42C4FCF154FD}">
      <dgm:prSet/>
      <dgm:spPr/>
      <dgm:t>
        <a:bodyPr/>
        <a:lstStyle/>
        <a:p>
          <a:endParaRPr lang="en-US"/>
        </a:p>
      </dgm:t>
    </dgm:pt>
    <dgm:pt modelId="{F3B6A143-3538-423D-A441-67C7F94D8EBD}" type="sibTrans" cxnId="{F0509819-6683-40D9-BCD7-42C4FCF154FD}">
      <dgm:prSet/>
      <dgm:spPr/>
      <dgm:t>
        <a:bodyPr/>
        <a:lstStyle/>
        <a:p>
          <a:endParaRPr lang="en-US"/>
        </a:p>
      </dgm:t>
    </dgm:pt>
    <dgm:pt modelId="{08E57199-9BC9-4B28-A260-B2BED798A2A9}">
      <dgm:prSet phldrT="[Text]" custT="1"/>
      <dgm:spPr/>
      <dgm:t>
        <a:bodyPr/>
        <a:lstStyle/>
        <a:p>
          <a:endParaRPr lang="en-US" sz="1000"/>
        </a:p>
        <a:p>
          <a:r>
            <a:rPr lang="en-US" sz="1400"/>
            <a:t>Fall</a:t>
          </a:r>
          <a:r>
            <a:rPr lang="en-US" sz="1000"/>
            <a:t>         </a:t>
          </a:r>
          <a:r>
            <a:rPr lang="en-US" sz="1050"/>
            <a:t>2029</a:t>
          </a:r>
          <a:endParaRPr lang="en-US" sz="1000"/>
        </a:p>
      </dgm:t>
    </dgm:pt>
    <dgm:pt modelId="{5C94938C-8C6D-487B-BF27-510A73F92C0E}" type="parTrans" cxnId="{C3C10D01-AD12-480F-BDFD-AD0813F986AA}">
      <dgm:prSet/>
      <dgm:spPr/>
      <dgm:t>
        <a:bodyPr/>
        <a:lstStyle/>
        <a:p>
          <a:endParaRPr lang="en-US"/>
        </a:p>
      </dgm:t>
    </dgm:pt>
    <dgm:pt modelId="{C6FB94B1-74DA-4F91-80EB-3575B5979163}" type="sibTrans" cxnId="{C3C10D01-AD12-480F-BDFD-AD0813F986AA}">
      <dgm:prSet/>
      <dgm:spPr/>
      <dgm:t>
        <a:bodyPr/>
        <a:lstStyle/>
        <a:p>
          <a:endParaRPr lang="en-US"/>
        </a:p>
      </dgm:t>
    </dgm:pt>
    <dgm:pt modelId="{C9209521-E002-40C2-84EA-512FD0C979A3}">
      <dgm:prSet phldrT="[Text]" custT="1"/>
      <dgm:spPr/>
      <dgm:t>
        <a:bodyPr/>
        <a:lstStyle/>
        <a:p>
          <a:r>
            <a:rPr lang="en-US" sz="1200"/>
            <a:t>Submit KSDE Program Reviews </a:t>
          </a:r>
        </a:p>
      </dgm:t>
    </dgm:pt>
    <dgm:pt modelId="{9BDF5FBA-B0A7-4B33-8F81-EC3A4BB919DC}" type="parTrans" cxnId="{6C9929C0-D741-4CBE-B3C5-261F353BC141}">
      <dgm:prSet/>
      <dgm:spPr/>
      <dgm:t>
        <a:bodyPr/>
        <a:lstStyle/>
        <a:p>
          <a:endParaRPr lang="en-US"/>
        </a:p>
      </dgm:t>
    </dgm:pt>
    <dgm:pt modelId="{B958193D-6768-4870-AE3A-6927F102D8D1}" type="sibTrans" cxnId="{6C9929C0-D741-4CBE-B3C5-261F353BC141}">
      <dgm:prSet/>
      <dgm:spPr/>
      <dgm:t>
        <a:bodyPr/>
        <a:lstStyle/>
        <a:p>
          <a:endParaRPr lang="en-US"/>
        </a:p>
      </dgm:t>
    </dgm:pt>
    <dgm:pt modelId="{B856B16A-099D-4728-B571-F3D458820049}">
      <dgm:prSet phldrT="[Text]" custT="1"/>
      <dgm:spPr/>
      <dgm:t>
        <a:bodyPr/>
        <a:lstStyle/>
        <a:p>
          <a:endParaRPr lang="en-US" sz="1000"/>
        </a:p>
        <a:p>
          <a:r>
            <a:rPr lang="en-US" sz="1400"/>
            <a:t>Spring</a:t>
          </a:r>
          <a:r>
            <a:rPr lang="en-US" sz="1000"/>
            <a:t> </a:t>
          </a:r>
          <a:r>
            <a:rPr lang="en-US" sz="1050"/>
            <a:t>2030</a:t>
          </a:r>
          <a:endParaRPr lang="en-US" sz="1000"/>
        </a:p>
      </dgm:t>
    </dgm:pt>
    <dgm:pt modelId="{F57985AB-7D27-4690-9825-A705D9ED5FAD}" type="parTrans" cxnId="{C7DFFE1C-77D2-4D0D-A774-837F82A3D805}">
      <dgm:prSet/>
      <dgm:spPr/>
      <dgm:t>
        <a:bodyPr/>
        <a:lstStyle/>
        <a:p>
          <a:endParaRPr lang="en-US"/>
        </a:p>
      </dgm:t>
    </dgm:pt>
    <dgm:pt modelId="{95E23996-A5FE-484B-BE90-71FDC3E7CB84}" type="sibTrans" cxnId="{C7DFFE1C-77D2-4D0D-A774-837F82A3D805}">
      <dgm:prSet/>
      <dgm:spPr/>
      <dgm:t>
        <a:bodyPr/>
        <a:lstStyle/>
        <a:p>
          <a:endParaRPr lang="en-US"/>
        </a:p>
      </dgm:t>
    </dgm:pt>
    <dgm:pt modelId="{0C444F4D-921C-45DA-90AE-B93582AD79F0}">
      <dgm:prSet phldrT="[Text]" custT="1"/>
      <dgm:spPr/>
      <dgm:t>
        <a:bodyPr/>
        <a:lstStyle/>
        <a:p>
          <a:r>
            <a:rPr lang="en-US" sz="1200"/>
            <a:t>Submit CAEP Self- Study Report*</a:t>
          </a:r>
        </a:p>
      </dgm:t>
    </dgm:pt>
    <dgm:pt modelId="{7D4788C0-AFF7-47AF-A1A7-F53E65060D82}" type="parTrans" cxnId="{C2B2FCBC-5AC7-43E4-B9BF-FE3CE31A21B2}">
      <dgm:prSet/>
      <dgm:spPr/>
      <dgm:t>
        <a:bodyPr/>
        <a:lstStyle/>
        <a:p>
          <a:endParaRPr lang="en-US"/>
        </a:p>
      </dgm:t>
    </dgm:pt>
    <dgm:pt modelId="{CAAE8A81-DC15-49E3-B349-29273CB4921C}" type="sibTrans" cxnId="{C2B2FCBC-5AC7-43E4-B9BF-FE3CE31A21B2}">
      <dgm:prSet/>
      <dgm:spPr/>
      <dgm:t>
        <a:bodyPr/>
        <a:lstStyle/>
        <a:p>
          <a:endParaRPr lang="en-US"/>
        </a:p>
      </dgm:t>
    </dgm:pt>
    <dgm:pt modelId="{CDC78F2A-EC3A-4128-84C6-F8EB215054D3}">
      <dgm:prSet custT="1"/>
      <dgm:spPr/>
      <dgm:t>
        <a:bodyPr/>
        <a:lstStyle/>
        <a:p>
          <a:endParaRPr lang="en-US" sz="1000"/>
        </a:p>
        <a:p>
          <a:r>
            <a:rPr lang="en-US" sz="1400"/>
            <a:t>Spring</a:t>
          </a:r>
          <a:r>
            <a:rPr lang="en-US" sz="1000"/>
            <a:t> </a:t>
          </a:r>
          <a:r>
            <a:rPr lang="en-US" sz="1200"/>
            <a:t>2031</a:t>
          </a:r>
          <a:endParaRPr lang="en-US" sz="1000"/>
        </a:p>
      </dgm:t>
    </dgm:pt>
    <dgm:pt modelId="{DFE3327B-853A-48DE-97A8-D04BDEF5A044}" type="parTrans" cxnId="{5A4EF74A-013B-4401-AA06-FDC3C193EF74}">
      <dgm:prSet/>
      <dgm:spPr/>
      <dgm:t>
        <a:bodyPr/>
        <a:lstStyle/>
        <a:p>
          <a:endParaRPr lang="en-US"/>
        </a:p>
      </dgm:t>
    </dgm:pt>
    <dgm:pt modelId="{9F448176-5DB3-4CDC-B12D-87134A782704}" type="sibTrans" cxnId="{5A4EF74A-013B-4401-AA06-FDC3C193EF74}">
      <dgm:prSet/>
      <dgm:spPr/>
      <dgm:t>
        <a:bodyPr/>
        <a:lstStyle/>
        <a:p>
          <a:endParaRPr lang="en-US"/>
        </a:p>
      </dgm:t>
    </dgm:pt>
    <dgm:pt modelId="{18A096EC-9732-4915-A043-0686A7820524}">
      <dgm:prSet custT="1"/>
      <dgm:spPr/>
      <dgm:t>
        <a:bodyPr/>
        <a:lstStyle/>
        <a:p>
          <a:r>
            <a:rPr lang="en-US" sz="1200"/>
            <a:t>CAEP Site Review</a:t>
          </a:r>
        </a:p>
      </dgm:t>
    </dgm:pt>
    <dgm:pt modelId="{F6C691EA-6928-45BB-9CD6-006D9CCE25EA}" type="parTrans" cxnId="{52C252FA-0F24-4D85-A027-74BB0F55D099}">
      <dgm:prSet/>
      <dgm:spPr/>
      <dgm:t>
        <a:bodyPr/>
        <a:lstStyle/>
        <a:p>
          <a:endParaRPr lang="en-US"/>
        </a:p>
      </dgm:t>
    </dgm:pt>
    <dgm:pt modelId="{066737BB-08C9-478B-9A47-F4FF66E93E74}" type="sibTrans" cxnId="{52C252FA-0F24-4D85-A027-74BB0F55D099}">
      <dgm:prSet/>
      <dgm:spPr/>
      <dgm:t>
        <a:bodyPr/>
        <a:lstStyle/>
        <a:p>
          <a:endParaRPr lang="en-US"/>
        </a:p>
      </dgm:t>
    </dgm:pt>
    <dgm:pt modelId="{0C2EB4A7-E639-4608-992A-382CE6E2C21D}">
      <dgm:prSet phldrT="[Text]" custT="1"/>
      <dgm:spPr/>
      <dgm:t>
        <a:bodyPr/>
        <a:lstStyle/>
        <a:p>
          <a:r>
            <a:rPr lang="en-US" sz="1200"/>
            <a:t>Fall 2027, Spring 2028, and Fall 2028</a:t>
          </a:r>
        </a:p>
      </dgm:t>
    </dgm:pt>
    <dgm:pt modelId="{8557BA1F-3EAB-471B-AB78-8A9524538055}" type="sibTrans" cxnId="{87AA9239-021C-46D1-BA9D-F7F72A529B77}">
      <dgm:prSet/>
      <dgm:spPr/>
      <dgm:t>
        <a:bodyPr/>
        <a:lstStyle/>
        <a:p>
          <a:endParaRPr lang="en-US"/>
        </a:p>
      </dgm:t>
    </dgm:pt>
    <dgm:pt modelId="{0807BB2B-AFFD-4347-B17B-21E529047983}" type="parTrans" cxnId="{87AA9239-021C-46D1-BA9D-F7F72A529B77}">
      <dgm:prSet/>
      <dgm:spPr/>
      <dgm:t>
        <a:bodyPr/>
        <a:lstStyle/>
        <a:p>
          <a:endParaRPr lang="en-US"/>
        </a:p>
      </dgm:t>
    </dgm:pt>
    <dgm:pt modelId="{58ACBD4D-2E15-4A72-8736-208E6CE03FDC}">
      <dgm:prSet phldrT="[Text]" custT="1"/>
      <dgm:spPr/>
      <dgm:t>
        <a:bodyPr/>
        <a:lstStyle/>
        <a:p>
          <a:r>
            <a:rPr lang="en-US" sz="1200"/>
            <a:t>Three Cycles of Data**</a:t>
          </a:r>
        </a:p>
      </dgm:t>
    </dgm:pt>
    <dgm:pt modelId="{1DC4684B-9882-4F73-B456-63C3C9208D48}" type="parTrans" cxnId="{49E3B112-9CD0-4C4B-AB05-6EFDEF4A9360}">
      <dgm:prSet/>
      <dgm:spPr/>
      <dgm:t>
        <a:bodyPr/>
        <a:lstStyle/>
        <a:p>
          <a:endParaRPr lang="en-US"/>
        </a:p>
      </dgm:t>
    </dgm:pt>
    <dgm:pt modelId="{FE666532-B23A-4D13-85D9-EE6760B46EC6}" type="sibTrans" cxnId="{49E3B112-9CD0-4C4B-AB05-6EFDEF4A9360}">
      <dgm:prSet/>
      <dgm:spPr/>
      <dgm:t>
        <a:bodyPr/>
        <a:lstStyle/>
        <a:p>
          <a:endParaRPr lang="en-US"/>
        </a:p>
      </dgm:t>
    </dgm:pt>
    <dgm:pt modelId="{670B4240-8DE5-42C7-B6F7-DF090A4BFE1C}">
      <dgm:prSet phldrT="[Text]" custT="1"/>
      <dgm:spPr/>
      <dgm:t>
        <a:bodyPr/>
        <a:lstStyle/>
        <a:p>
          <a:r>
            <a:rPr lang="en-US" sz="1200"/>
            <a:t>Spring 2028, Fall 2028, Spring 2029</a:t>
          </a:r>
        </a:p>
      </dgm:t>
    </dgm:pt>
    <dgm:pt modelId="{351C6B46-AF4D-4487-83CB-E3587F2CE718}" type="parTrans" cxnId="{3D9C37BD-5A0C-4854-A175-C5096B43F4CA}">
      <dgm:prSet/>
      <dgm:spPr/>
      <dgm:t>
        <a:bodyPr/>
        <a:lstStyle/>
        <a:p>
          <a:endParaRPr lang="en-US"/>
        </a:p>
      </dgm:t>
    </dgm:pt>
    <dgm:pt modelId="{69A41472-D7E7-40EB-9DC7-505B90ED77C5}" type="sibTrans" cxnId="{3D9C37BD-5A0C-4854-A175-C5096B43F4CA}">
      <dgm:prSet/>
      <dgm:spPr/>
      <dgm:t>
        <a:bodyPr/>
        <a:lstStyle/>
        <a:p>
          <a:endParaRPr lang="en-US"/>
        </a:p>
      </dgm:t>
    </dgm:pt>
    <dgm:pt modelId="{56F00D87-D405-48EB-BF72-5329B65B5037}" type="pres">
      <dgm:prSet presAssocID="{AB30BA56-72D0-40A0-867A-10602D28328B}" presName="linearFlow" presStyleCnt="0">
        <dgm:presLayoutVars>
          <dgm:dir/>
          <dgm:animLvl val="lvl"/>
          <dgm:resizeHandles val="exact"/>
        </dgm:presLayoutVars>
      </dgm:prSet>
      <dgm:spPr/>
    </dgm:pt>
    <dgm:pt modelId="{3062B489-6810-44CB-8236-8F0E1C0DFEDD}" type="pres">
      <dgm:prSet presAssocID="{25CE6A3F-B481-403A-9D8E-0EC6B2F3ADA5}" presName="composite" presStyleCnt="0"/>
      <dgm:spPr/>
    </dgm:pt>
    <dgm:pt modelId="{EB265159-FAAB-4ECE-A6E6-CE5558C7992D}" type="pres">
      <dgm:prSet presAssocID="{25CE6A3F-B481-403A-9D8E-0EC6B2F3ADA5}" presName="parentText" presStyleLbl="alignNode1" presStyleIdx="0" presStyleCnt="4">
        <dgm:presLayoutVars>
          <dgm:chMax val="1"/>
          <dgm:bulletEnabled val="1"/>
        </dgm:presLayoutVars>
      </dgm:prSet>
      <dgm:spPr/>
    </dgm:pt>
    <dgm:pt modelId="{86072E82-608E-454B-ABC1-4714188CE63D}" type="pres">
      <dgm:prSet presAssocID="{25CE6A3F-B481-403A-9D8E-0EC6B2F3ADA5}" presName="descendantText" presStyleLbl="alignAcc1" presStyleIdx="0" presStyleCnt="4">
        <dgm:presLayoutVars>
          <dgm:bulletEnabled val="1"/>
        </dgm:presLayoutVars>
      </dgm:prSet>
      <dgm:spPr/>
    </dgm:pt>
    <dgm:pt modelId="{64A7FEC2-A47A-4D5E-892B-9B456925FB14}" type="pres">
      <dgm:prSet presAssocID="{3FF485E6-7243-4569-86C6-E5F7B7759570}" presName="sp" presStyleCnt="0"/>
      <dgm:spPr/>
    </dgm:pt>
    <dgm:pt modelId="{EE7C2F04-30BE-47A5-ABDB-D29FD9A4ED07}" type="pres">
      <dgm:prSet presAssocID="{08E57199-9BC9-4B28-A260-B2BED798A2A9}" presName="composite" presStyleCnt="0"/>
      <dgm:spPr/>
    </dgm:pt>
    <dgm:pt modelId="{562E4991-E035-40B0-9A98-9BDD3F45D472}" type="pres">
      <dgm:prSet presAssocID="{08E57199-9BC9-4B28-A260-B2BED798A2A9}" presName="parentText" presStyleLbl="alignNode1" presStyleIdx="1" presStyleCnt="4">
        <dgm:presLayoutVars>
          <dgm:chMax val="1"/>
          <dgm:bulletEnabled val="1"/>
        </dgm:presLayoutVars>
      </dgm:prSet>
      <dgm:spPr/>
    </dgm:pt>
    <dgm:pt modelId="{7F2C5CE2-2635-4BD4-AF16-DE7193855B74}" type="pres">
      <dgm:prSet presAssocID="{08E57199-9BC9-4B28-A260-B2BED798A2A9}" presName="descendantText" presStyleLbl="alignAcc1" presStyleIdx="1" presStyleCnt="4">
        <dgm:presLayoutVars>
          <dgm:bulletEnabled val="1"/>
        </dgm:presLayoutVars>
      </dgm:prSet>
      <dgm:spPr/>
    </dgm:pt>
    <dgm:pt modelId="{C2C8AE69-BFD8-4E20-A357-98B70EB40CBE}" type="pres">
      <dgm:prSet presAssocID="{C6FB94B1-74DA-4F91-80EB-3575B5979163}" presName="sp" presStyleCnt="0"/>
      <dgm:spPr/>
    </dgm:pt>
    <dgm:pt modelId="{F903512E-B2B0-4B0B-8197-4A5211F90449}" type="pres">
      <dgm:prSet presAssocID="{B856B16A-099D-4728-B571-F3D458820049}" presName="composite" presStyleCnt="0"/>
      <dgm:spPr/>
    </dgm:pt>
    <dgm:pt modelId="{84E6BCDF-480E-4464-BB5E-E43843437664}" type="pres">
      <dgm:prSet presAssocID="{B856B16A-099D-4728-B571-F3D458820049}" presName="parentText" presStyleLbl="alignNode1" presStyleIdx="2" presStyleCnt="4">
        <dgm:presLayoutVars>
          <dgm:chMax val="1"/>
          <dgm:bulletEnabled val="1"/>
        </dgm:presLayoutVars>
      </dgm:prSet>
      <dgm:spPr/>
    </dgm:pt>
    <dgm:pt modelId="{A1CFC9DF-FD60-4A36-BED5-F84831F368A5}" type="pres">
      <dgm:prSet presAssocID="{B856B16A-099D-4728-B571-F3D458820049}" presName="descendantText" presStyleLbl="alignAcc1" presStyleIdx="2" presStyleCnt="4">
        <dgm:presLayoutVars>
          <dgm:bulletEnabled val="1"/>
        </dgm:presLayoutVars>
      </dgm:prSet>
      <dgm:spPr/>
    </dgm:pt>
    <dgm:pt modelId="{8B4391CA-F8F0-4B45-8FD9-A6A41CADF428}" type="pres">
      <dgm:prSet presAssocID="{95E23996-A5FE-484B-BE90-71FDC3E7CB84}" presName="sp" presStyleCnt="0"/>
      <dgm:spPr/>
    </dgm:pt>
    <dgm:pt modelId="{A55681E5-5438-4CA4-B9E4-072E756A7AD0}" type="pres">
      <dgm:prSet presAssocID="{CDC78F2A-EC3A-4128-84C6-F8EB215054D3}" presName="composite" presStyleCnt="0"/>
      <dgm:spPr/>
    </dgm:pt>
    <dgm:pt modelId="{20166262-60AD-4D83-9B1C-47679A8BE3FE}" type="pres">
      <dgm:prSet presAssocID="{CDC78F2A-EC3A-4128-84C6-F8EB215054D3}" presName="parentText" presStyleLbl="alignNode1" presStyleIdx="3" presStyleCnt="4">
        <dgm:presLayoutVars>
          <dgm:chMax val="1"/>
          <dgm:bulletEnabled val="1"/>
        </dgm:presLayoutVars>
      </dgm:prSet>
      <dgm:spPr/>
    </dgm:pt>
    <dgm:pt modelId="{56AAE848-F000-49FD-AB22-50BB7EDAE68C}" type="pres">
      <dgm:prSet presAssocID="{CDC78F2A-EC3A-4128-84C6-F8EB215054D3}" presName="descendantText" presStyleLbl="alignAcc1" presStyleIdx="3" presStyleCnt="4">
        <dgm:presLayoutVars>
          <dgm:bulletEnabled val="1"/>
        </dgm:presLayoutVars>
      </dgm:prSet>
      <dgm:spPr/>
    </dgm:pt>
  </dgm:ptLst>
  <dgm:cxnLst>
    <dgm:cxn modelId="{C3C10D01-AD12-480F-BDFD-AD0813F986AA}" srcId="{AB30BA56-72D0-40A0-867A-10602D28328B}" destId="{08E57199-9BC9-4B28-A260-B2BED798A2A9}" srcOrd="1" destOrd="0" parTransId="{5C94938C-8C6D-487B-BF27-510A73F92C0E}" sibTransId="{C6FB94B1-74DA-4F91-80EB-3575B5979163}"/>
    <dgm:cxn modelId="{455A9101-922A-4A8C-8E82-547D896ABF7A}" type="presOf" srcId="{CDC78F2A-EC3A-4128-84C6-F8EB215054D3}" destId="{20166262-60AD-4D83-9B1C-47679A8BE3FE}" srcOrd="0" destOrd="0" presId="urn:microsoft.com/office/officeart/2005/8/layout/chevron2"/>
    <dgm:cxn modelId="{49E3B112-9CD0-4C4B-AB05-6EFDEF4A9360}" srcId="{B856B16A-099D-4728-B571-F3D458820049}" destId="{58ACBD4D-2E15-4A72-8736-208E6CE03FDC}" srcOrd="0" destOrd="0" parTransId="{1DC4684B-9882-4F73-B456-63C3C9208D48}" sibTransId="{FE666532-B23A-4D13-85D9-EE6760B46EC6}"/>
    <dgm:cxn modelId="{F0509819-6683-40D9-BCD7-42C4FCF154FD}" srcId="{25CE6A3F-B481-403A-9D8E-0EC6B2F3ADA5}" destId="{753C4409-96E6-4DE9-8C0A-9A569500799C}" srcOrd="0" destOrd="0" parTransId="{6DD82C7D-FAD2-4F54-92CC-A79744B05C5C}" sibTransId="{F3B6A143-3538-423D-A441-67C7F94D8EBD}"/>
    <dgm:cxn modelId="{C7DFFE1C-77D2-4D0D-A774-837F82A3D805}" srcId="{AB30BA56-72D0-40A0-867A-10602D28328B}" destId="{B856B16A-099D-4728-B571-F3D458820049}" srcOrd="2" destOrd="0" parTransId="{F57985AB-7D27-4690-9825-A705D9ED5FAD}" sibTransId="{95E23996-A5FE-484B-BE90-71FDC3E7CB84}"/>
    <dgm:cxn modelId="{87AA9239-021C-46D1-BA9D-F7F72A529B77}" srcId="{25CE6A3F-B481-403A-9D8E-0EC6B2F3ADA5}" destId="{0C2EB4A7-E639-4608-992A-382CE6E2C21D}" srcOrd="1" destOrd="0" parTransId="{0807BB2B-AFFD-4347-B17B-21E529047983}" sibTransId="{8557BA1F-3EAB-471B-AB78-8A9524538055}"/>
    <dgm:cxn modelId="{38F4843F-E273-4910-833B-68C41556E535}" type="presOf" srcId="{C9209521-E002-40C2-84EA-512FD0C979A3}" destId="{7F2C5CE2-2635-4BD4-AF16-DE7193855B74}" srcOrd="0" destOrd="0" presId="urn:microsoft.com/office/officeart/2005/8/layout/chevron2"/>
    <dgm:cxn modelId="{EC59EC5F-9852-4BC4-ABBD-0CABBD8AF1E3}" type="presOf" srcId="{25CE6A3F-B481-403A-9D8E-0EC6B2F3ADA5}" destId="{EB265159-FAAB-4ECE-A6E6-CE5558C7992D}" srcOrd="0" destOrd="0" presId="urn:microsoft.com/office/officeart/2005/8/layout/chevron2"/>
    <dgm:cxn modelId="{19D3FD46-AD2F-4CC0-A9A0-3D5AD097FDDF}" type="presOf" srcId="{670B4240-8DE5-42C7-B6F7-DF090A4BFE1C}" destId="{A1CFC9DF-FD60-4A36-BED5-F84831F368A5}" srcOrd="0" destOrd="1" presId="urn:microsoft.com/office/officeart/2005/8/layout/chevron2"/>
    <dgm:cxn modelId="{5A4EF74A-013B-4401-AA06-FDC3C193EF74}" srcId="{AB30BA56-72D0-40A0-867A-10602D28328B}" destId="{CDC78F2A-EC3A-4128-84C6-F8EB215054D3}" srcOrd="3" destOrd="0" parTransId="{DFE3327B-853A-48DE-97A8-D04BDEF5A044}" sibTransId="{9F448176-5DB3-4CDC-B12D-87134A782704}"/>
    <dgm:cxn modelId="{65019057-F3DE-4F27-B436-380AD92B909E}" type="presOf" srcId="{0C2EB4A7-E639-4608-992A-382CE6E2C21D}" destId="{86072E82-608E-454B-ABC1-4714188CE63D}" srcOrd="0" destOrd="1" presId="urn:microsoft.com/office/officeart/2005/8/layout/chevron2"/>
    <dgm:cxn modelId="{22C2E87C-BD17-4716-8185-287F5EFB35A1}" type="presOf" srcId="{0C444F4D-921C-45DA-90AE-B93582AD79F0}" destId="{A1CFC9DF-FD60-4A36-BED5-F84831F368A5}" srcOrd="0" destOrd="2" presId="urn:microsoft.com/office/officeart/2005/8/layout/chevron2"/>
    <dgm:cxn modelId="{4EC6607D-6218-45C9-8B54-11AC009C62F1}" srcId="{AB30BA56-72D0-40A0-867A-10602D28328B}" destId="{25CE6A3F-B481-403A-9D8E-0EC6B2F3ADA5}" srcOrd="0" destOrd="0" parTransId="{7BDE4162-948F-452E-B117-E3C02872375F}" sibTransId="{3FF485E6-7243-4569-86C6-E5F7B7759570}"/>
    <dgm:cxn modelId="{195F478C-0609-4C13-85EE-19249FFAD2C6}" type="presOf" srcId="{08E57199-9BC9-4B28-A260-B2BED798A2A9}" destId="{562E4991-E035-40B0-9A98-9BDD3F45D472}" srcOrd="0" destOrd="0" presId="urn:microsoft.com/office/officeart/2005/8/layout/chevron2"/>
    <dgm:cxn modelId="{D9D4CE96-F409-425F-9BE6-4FE4ACD01379}" type="presOf" srcId="{B856B16A-099D-4728-B571-F3D458820049}" destId="{84E6BCDF-480E-4464-BB5E-E43843437664}" srcOrd="0" destOrd="0" presId="urn:microsoft.com/office/officeart/2005/8/layout/chevron2"/>
    <dgm:cxn modelId="{6C67B997-7DB2-43C1-9E87-BCF84A2969B1}" type="presOf" srcId="{AB30BA56-72D0-40A0-867A-10602D28328B}" destId="{56F00D87-D405-48EB-BF72-5329B65B5037}" srcOrd="0" destOrd="0" presId="urn:microsoft.com/office/officeart/2005/8/layout/chevron2"/>
    <dgm:cxn modelId="{C2B2FCBC-5AC7-43E4-B9BF-FE3CE31A21B2}" srcId="{B856B16A-099D-4728-B571-F3D458820049}" destId="{0C444F4D-921C-45DA-90AE-B93582AD79F0}" srcOrd="2" destOrd="0" parTransId="{7D4788C0-AFF7-47AF-A1A7-F53E65060D82}" sibTransId="{CAAE8A81-DC15-49E3-B349-29273CB4921C}"/>
    <dgm:cxn modelId="{3D9C37BD-5A0C-4854-A175-C5096B43F4CA}" srcId="{B856B16A-099D-4728-B571-F3D458820049}" destId="{670B4240-8DE5-42C7-B6F7-DF090A4BFE1C}" srcOrd="1" destOrd="0" parTransId="{351C6B46-AF4D-4487-83CB-E3587F2CE718}" sibTransId="{69A41472-D7E7-40EB-9DC7-505B90ED77C5}"/>
    <dgm:cxn modelId="{6C9929C0-D741-4CBE-B3C5-261F353BC141}" srcId="{08E57199-9BC9-4B28-A260-B2BED798A2A9}" destId="{C9209521-E002-40C2-84EA-512FD0C979A3}" srcOrd="0" destOrd="0" parTransId="{9BDF5FBA-B0A7-4B33-8F81-EC3A4BB919DC}" sibTransId="{B958193D-6768-4870-AE3A-6927F102D8D1}"/>
    <dgm:cxn modelId="{1E8EF7D0-2321-4E9B-BC56-E3EC92092ABB}" type="presOf" srcId="{753C4409-96E6-4DE9-8C0A-9A569500799C}" destId="{86072E82-608E-454B-ABC1-4714188CE63D}" srcOrd="0" destOrd="0" presId="urn:microsoft.com/office/officeart/2005/8/layout/chevron2"/>
    <dgm:cxn modelId="{E2F8FDD8-F50E-4A27-869F-34A5FBB83019}" type="presOf" srcId="{58ACBD4D-2E15-4A72-8736-208E6CE03FDC}" destId="{A1CFC9DF-FD60-4A36-BED5-F84831F368A5}" srcOrd="0" destOrd="0" presId="urn:microsoft.com/office/officeart/2005/8/layout/chevron2"/>
    <dgm:cxn modelId="{7C06A7DF-8449-429B-88DC-6E6DB6C65599}" type="presOf" srcId="{18A096EC-9732-4915-A043-0686A7820524}" destId="{56AAE848-F000-49FD-AB22-50BB7EDAE68C}" srcOrd="0" destOrd="0" presId="urn:microsoft.com/office/officeart/2005/8/layout/chevron2"/>
    <dgm:cxn modelId="{52C252FA-0F24-4D85-A027-74BB0F55D099}" srcId="{CDC78F2A-EC3A-4128-84C6-F8EB215054D3}" destId="{18A096EC-9732-4915-A043-0686A7820524}" srcOrd="0" destOrd="0" parTransId="{F6C691EA-6928-45BB-9CD6-006D9CCE25EA}" sibTransId="{066737BB-08C9-478B-9A47-F4FF66E93E74}"/>
    <dgm:cxn modelId="{7EC08092-7A9C-4BBB-A01B-8403B5BFF1D8}" type="presParOf" srcId="{56F00D87-D405-48EB-BF72-5329B65B5037}" destId="{3062B489-6810-44CB-8236-8F0E1C0DFEDD}" srcOrd="0" destOrd="0" presId="urn:microsoft.com/office/officeart/2005/8/layout/chevron2"/>
    <dgm:cxn modelId="{7B3202A0-332F-4C0D-BB91-D993E39321AC}" type="presParOf" srcId="{3062B489-6810-44CB-8236-8F0E1C0DFEDD}" destId="{EB265159-FAAB-4ECE-A6E6-CE5558C7992D}" srcOrd="0" destOrd="0" presId="urn:microsoft.com/office/officeart/2005/8/layout/chevron2"/>
    <dgm:cxn modelId="{34537533-F922-46B0-B173-9BAD154C7DE8}" type="presParOf" srcId="{3062B489-6810-44CB-8236-8F0E1C0DFEDD}" destId="{86072E82-608E-454B-ABC1-4714188CE63D}" srcOrd="1" destOrd="0" presId="urn:microsoft.com/office/officeart/2005/8/layout/chevron2"/>
    <dgm:cxn modelId="{6FB3E45F-E747-4936-95A0-F9AA9A211A56}" type="presParOf" srcId="{56F00D87-D405-48EB-BF72-5329B65B5037}" destId="{64A7FEC2-A47A-4D5E-892B-9B456925FB14}" srcOrd="1" destOrd="0" presId="urn:microsoft.com/office/officeart/2005/8/layout/chevron2"/>
    <dgm:cxn modelId="{CB12163E-7ADF-4F5E-9F66-8AFADDEF5BE8}" type="presParOf" srcId="{56F00D87-D405-48EB-BF72-5329B65B5037}" destId="{EE7C2F04-30BE-47A5-ABDB-D29FD9A4ED07}" srcOrd="2" destOrd="0" presId="urn:microsoft.com/office/officeart/2005/8/layout/chevron2"/>
    <dgm:cxn modelId="{FF40699E-10AC-41BE-8553-327B5D57CA03}" type="presParOf" srcId="{EE7C2F04-30BE-47A5-ABDB-D29FD9A4ED07}" destId="{562E4991-E035-40B0-9A98-9BDD3F45D472}" srcOrd="0" destOrd="0" presId="urn:microsoft.com/office/officeart/2005/8/layout/chevron2"/>
    <dgm:cxn modelId="{92916F5D-A41C-487A-B232-095A1E7F8C7F}" type="presParOf" srcId="{EE7C2F04-30BE-47A5-ABDB-D29FD9A4ED07}" destId="{7F2C5CE2-2635-4BD4-AF16-DE7193855B74}" srcOrd="1" destOrd="0" presId="urn:microsoft.com/office/officeart/2005/8/layout/chevron2"/>
    <dgm:cxn modelId="{8628D21B-ECDB-4E6A-A85F-F6DF28DE73FF}" type="presParOf" srcId="{56F00D87-D405-48EB-BF72-5329B65B5037}" destId="{C2C8AE69-BFD8-4E20-A357-98B70EB40CBE}" srcOrd="3" destOrd="0" presId="urn:microsoft.com/office/officeart/2005/8/layout/chevron2"/>
    <dgm:cxn modelId="{C8AD1605-34CB-4765-83F4-B0E8477B255E}" type="presParOf" srcId="{56F00D87-D405-48EB-BF72-5329B65B5037}" destId="{F903512E-B2B0-4B0B-8197-4A5211F90449}" srcOrd="4" destOrd="0" presId="urn:microsoft.com/office/officeart/2005/8/layout/chevron2"/>
    <dgm:cxn modelId="{67D6579A-CCB8-46DE-85EC-EBD8FA112097}" type="presParOf" srcId="{F903512E-B2B0-4B0B-8197-4A5211F90449}" destId="{84E6BCDF-480E-4464-BB5E-E43843437664}" srcOrd="0" destOrd="0" presId="urn:microsoft.com/office/officeart/2005/8/layout/chevron2"/>
    <dgm:cxn modelId="{8782F3F7-3987-4131-B02D-38D37A52A800}" type="presParOf" srcId="{F903512E-B2B0-4B0B-8197-4A5211F90449}" destId="{A1CFC9DF-FD60-4A36-BED5-F84831F368A5}" srcOrd="1" destOrd="0" presId="urn:microsoft.com/office/officeart/2005/8/layout/chevron2"/>
    <dgm:cxn modelId="{CBED1EDF-A6F2-4CBA-9E56-3639BC7CC15D}" type="presParOf" srcId="{56F00D87-D405-48EB-BF72-5329B65B5037}" destId="{8B4391CA-F8F0-4B45-8FD9-A6A41CADF428}" srcOrd="5" destOrd="0" presId="urn:microsoft.com/office/officeart/2005/8/layout/chevron2"/>
    <dgm:cxn modelId="{AACCD57D-5DA0-4C31-8690-EECA0C403046}" type="presParOf" srcId="{56F00D87-D405-48EB-BF72-5329B65B5037}" destId="{A55681E5-5438-4CA4-B9E4-072E756A7AD0}" srcOrd="6" destOrd="0" presId="urn:microsoft.com/office/officeart/2005/8/layout/chevron2"/>
    <dgm:cxn modelId="{3BD9C78B-AFB8-44CA-AD46-6D5EF4BBFC9E}" type="presParOf" srcId="{A55681E5-5438-4CA4-B9E4-072E756A7AD0}" destId="{20166262-60AD-4D83-9B1C-47679A8BE3FE}" srcOrd="0" destOrd="0" presId="urn:microsoft.com/office/officeart/2005/8/layout/chevron2"/>
    <dgm:cxn modelId="{D828E8A1-1907-4B3C-A89C-F0B39C87C178}" type="presParOf" srcId="{A55681E5-5438-4CA4-B9E4-072E756A7AD0}" destId="{56AAE848-F000-49FD-AB22-50BB7EDAE68C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265159-FAAB-4ECE-A6E6-CE5558C7992D}">
      <dsp:nvSpPr>
        <dsp:cNvPr id="0" name=""/>
        <dsp:cNvSpPr/>
      </dsp:nvSpPr>
      <dsp:spPr>
        <a:xfrm rot="5400000">
          <a:off x="-154193" y="158904"/>
          <a:ext cx="1027958" cy="719570"/>
        </a:xfrm>
        <a:prstGeom prst="chevron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Fall</a:t>
          </a:r>
          <a:r>
            <a:rPr lang="en-US" sz="1600" kern="1200"/>
            <a:t>  </a:t>
          </a:r>
          <a:r>
            <a:rPr lang="en-US" sz="1000" kern="1200"/>
            <a:t>   </a:t>
          </a:r>
          <a:r>
            <a:rPr lang="en-US" sz="1200" kern="1200"/>
            <a:t>2027</a:t>
          </a:r>
          <a:endParaRPr lang="en-US" sz="1000" kern="1200"/>
        </a:p>
      </dsp:txBody>
      <dsp:txXfrm rot="-5400000">
        <a:off x="1" y="364495"/>
        <a:ext cx="719570" cy="308388"/>
      </dsp:txXfrm>
    </dsp:sp>
    <dsp:sp modelId="{86072E82-608E-454B-ABC1-4714188CE63D}">
      <dsp:nvSpPr>
        <dsp:cNvPr id="0" name=""/>
        <dsp:cNvSpPr/>
      </dsp:nvSpPr>
      <dsp:spPr>
        <a:xfrm rot="5400000">
          <a:off x="1925693" y="-1201412"/>
          <a:ext cx="668524" cy="3080769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Three Cycles of Data**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Fall 2027, Spring 2028, and Fall 2028</a:t>
          </a:r>
        </a:p>
      </dsp:txBody>
      <dsp:txXfrm rot="-5400000">
        <a:off x="719571" y="37345"/>
        <a:ext cx="3048134" cy="603254"/>
      </dsp:txXfrm>
    </dsp:sp>
    <dsp:sp modelId="{562E4991-E035-40B0-9A98-9BDD3F45D472}">
      <dsp:nvSpPr>
        <dsp:cNvPr id="0" name=""/>
        <dsp:cNvSpPr/>
      </dsp:nvSpPr>
      <dsp:spPr>
        <a:xfrm rot="5400000">
          <a:off x="-154193" y="1036872"/>
          <a:ext cx="1027958" cy="719570"/>
        </a:xfrm>
        <a:prstGeom prst="chevron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Fall</a:t>
          </a:r>
          <a:r>
            <a:rPr lang="en-US" sz="1000" kern="1200"/>
            <a:t>         </a:t>
          </a:r>
          <a:r>
            <a:rPr lang="en-US" sz="1050" kern="1200"/>
            <a:t>2029</a:t>
          </a:r>
          <a:endParaRPr lang="en-US" sz="1000" kern="1200"/>
        </a:p>
      </dsp:txBody>
      <dsp:txXfrm rot="-5400000">
        <a:off x="1" y="1242463"/>
        <a:ext cx="719570" cy="308388"/>
      </dsp:txXfrm>
    </dsp:sp>
    <dsp:sp modelId="{7F2C5CE2-2635-4BD4-AF16-DE7193855B74}">
      <dsp:nvSpPr>
        <dsp:cNvPr id="0" name=""/>
        <dsp:cNvSpPr/>
      </dsp:nvSpPr>
      <dsp:spPr>
        <a:xfrm rot="5400000">
          <a:off x="1925868" y="-323619"/>
          <a:ext cx="668172" cy="3080769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Submit KSDE Program Reviews </a:t>
          </a:r>
        </a:p>
      </dsp:txBody>
      <dsp:txXfrm rot="-5400000">
        <a:off x="719570" y="915296"/>
        <a:ext cx="3048152" cy="602938"/>
      </dsp:txXfrm>
    </dsp:sp>
    <dsp:sp modelId="{84E6BCDF-480E-4464-BB5E-E43843437664}">
      <dsp:nvSpPr>
        <dsp:cNvPr id="0" name=""/>
        <dsp:cNvSpPr/>
      </dsp:nvSpPr>
      <dsp:spPr>
        <a:xfrm rot="5400000">
          <a:off x="-154193" y="1914840"/>
          <a:ext cx="1027958" cy="719570"/>
        </a:xfrm>
        <a:prstGeom prst="chevron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Spring</a:t>
          </a:r>
          <a:r>
            <a:rPr lang="en-US" sz="1000" kern="1200"/>
            <a:t> </a:t>
          </a:r>
          <a:r>
            <a:rPr lang="en-US" sz="1050" kern="1200"/>
            <a:t>2030</a:t>
          </a:r>
          <a:endParaRPr lang="en-US" sz="1000" kern="1200"/>
        </a:p>
      </dsp:txBody>
      <dsp:txXfrm rot="-5400000">
        <a:off x="1" y="2120431"/>
        <a:ext cx="719570" cy="308388"/>
      </dsp:txXfrm>
    </dsp:sp>
    <dsp:sp modelId="{A1CFC9DF-FD60-4A36-BED5-F84831F368A5}">
      <dsp:nvSpPr>
        <dsp:cNvPr id="0" name=""/>
        <dsp:cNvSpPr/>
      </dsp:nvSpPr>
      <dsp:spPr>
        <a:xfrm rot="5400000">
          <a:off x="1925868" y="554348"/>
          <a:ext cx="668172" cy="3080769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Three Cycles of Data**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Spring 2028, Fall 2028, Spring 2029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Submit CAEP Self- Study Report*</a:t>
          </a:r>
        </a:p>
      </dsp:txBody>
      <dsp:txXfrm rot="-5400000">
        <a:off x="719570" y="1793264"/>
        <a:ext cx="3048152" cy="602938"/>
      </dsp:txXfrm>
    </dsp:sp>
    <dsp:sp modelId="{20166262-60AD-4D83-9B1C-47679A8BE3FE}">
      <dsp:nvSpPr>
        <dsp:cNvPr id="0" name=""/>
        <dsp:cNvSpPr/>
      </dsp:nvSpPr>
      <dsp:spPr>
        <a:xfrm rot="5400000">
          <a:off x="-154193" y="2792808"/>
          <a:ext cx="1027958" cy="719570"/>
        </a:xfrm>
        <a:prstGeom prst="chevron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Spring</a:t>
          </a:r>
          <a:r>
            <a:rPr lang="en-US" sz="1000" kern="1200"/>
            <a:t> </a:t>
          </a:r>
          <a:r>
            <a:rPr lang="en-US" sz="1200" kern="1200"/>
            <a:t>2031</a:t>
          </a:r>
          <a:endParaRPr lang="en-US" sz="1000" kern="1200"/>
        </a:p>
      </dsp:txBody>
      <dsp:txXfrm rot="-5400000">
        <a:off x="1" y="2998399"/>
        <a:ext cx="719570" cy="308388"/>
      </dsp:txXfrm>
    </dsp:sp>
    <dsp:sp modelId="{56AAE848-F000-49FD-AB22-50BB7EDAE68C}">
      <dsp:nvSpPr>
        <dsp:cNvPr id="0" name=""/>
        <dsp:cNvSpPr/>
      </dsp:nvSpPr>
      <dsp:spPr>
        <a:xfrm rot="5400000">
          <a:off x="1925868" y="1432316"/>
          <a:ext cx="668172" cy="3080769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CAEP Site Review</a:t>
          </a:r>
        </a:p>
      </dsp:txBody>
      <dsp:txXfrm rot="-5400000">
        <a:off x="719570" y="2671232"/>
        <a:ext cx="3048152" cy="6029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6AFFB-2335-417C-9639-ADA2BFE9C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5</Words>
  <Characters>221</Characters>
  <Application>Microsoft Office Word</Application>
  <DocSecurity>0</DocSecurity>
  <Lines>7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rsten Frickey</dc:creator>
  <cp:lastModifiedBy>Judith Brummer</cp:lastModifiedBy>
  <cp:revision>47</cp:revision>
  <cp:lastPrinted>2025-04-03T15:29:00Z</cp:lastPrinted>
  <dcterms:created xsi:type="dcterms:W3CDTF">2024-09-27T18:28:00Z</dcterms:created>
  <dcterms:modified xsi:type="dcterms:W3CDTF">2025-04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b4495482be812766a0ddcf8521753444c6b41d224f6bff2b90a2c8a3682565</vt:lpwstr>
  </property>
</Properties>
</file>